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A6C1B" w14:textId="77777777" w:rsidR="009B6D58" w:rsidRPr="003E6DCD" w:rsidRDefault="009B6D58" w:rsidP="009B6D58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國立陽明交通大學</w:t>
      </w:r>
      <w:r w:rsidRPr="003E6DCD">
        <w:rPr>
          <w:rFonts w:eastAsia="標楷體"/>
          <w:b/>
          <w:spacing w:val="10"/>
          <w:sz w:val="40"/>
          <w:szCs w:val="40"/>
        </w:rPr>
        <w:t>114</w:t>
      </w:r>
      <w:r w:rsidRPr="003E6DCD">
        <w:rPr>
          <w:rFonts w:eastAsia="標楷體"/>
          <w:b/>
          <w:spacing w:val="10"/>
          <w:sz w:val="40"/>
          <w:szCs w:val="40"/>
        </w:rPr>
        <w:t>學年度</w:t>
      </w:r>
    </w:p>
    <w:p w14:paraId="14C21E34" w14:textId="77777777" w:rsidR="009B6D58" w:rsidRPr="003E6DCD" w:rsidRDefault="009B6D58" w:rsidP="009B6D58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學士後電子與光子學士學位學程</w:t>
      </w:r>
    </w:p>
    <w:p w14:paraId="760D74EC" w14:textId="36FAA1BE" w:rsidR="009B6D58" w:rsidRDefault="009B6D58" w:rsidP="009B6D58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代理報到委託書</w:t>
      </w:r>
    </w:p>
    <w:p w14:paraId="481BD8C7" w14:textId="77777777" w:rsidR="00556883" w:rsidRPr="003E6DCD" w:rsidRDefault="00556883" w:rsidP="009B6D58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 w:hint="eastAsia"/>
          <w:b/>
          <w:spacing w:val="10"/>
          <w:sz w:val="40"/>
          <w:szCs w:val="40"/>
        </w:rPr>
      </w:pPr>
      <w:bookmarkStart w:id="0" w:name="_GoBack"/>
      <w:bookmarkEnd w:id="0"/>
    </w:p>
    <w:p w14:paraId="7D4B7F3C" w14:textId="77777777" w:rsidR="009B6D58" w:rsidRPr="003E6DCD" w:rsidRDefault="009B6D58" w:rsidP="009B6D58">
      <w:pPr>
        <w:autoSpaceDE w:val="0"/>
        <w:autoSpaceDN w:val="0"/>
        <w:adjustRightInd w:val="0"/>
        <w:rPr>
          <w:rFonts w:eastAsia="標楷體"/>
          <w:kern w:val="0"/>
          <w:sz w:val="28"/>
          <w:szCs w:val="28"/>
        </w:rPr>
      </w:pPr>
    </w:p>
    <w:p w14:paraId="545D2A97" w14:textId="77777777" w:rsidR="009B6D58" w:rsidRPr="0056446B" w:rsidRDefault="009B6D58" w:rsidP="009B6D58">
      <w:pPr>
        <w:autoSpaceDE w:val="0"/>
        <w:autoSpaceDN w:val="0"/>
        <w:adjustRightInd w:val="0"/>
        <w:ind w:rightChars="42" w:right="101" w:firstLineChars="196" w:firstLine="784"/>
        <w:jc w:val="both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茲代理委託人</w:t>
      </w:r>
      <w:r w:rsidRPr="0056446B">
        <w:rPr>
          <w:rFonts w:eastAsia="標楷體"/>
          <w:spacing w:val="20"/>
          <w:kern w:val="0"/>
          <w:sz w:val="36"/>
          <w:szCs w:val="28"/>
        </w:rPr>
        <w:t>_____________(</w:t>
      </w:r>
      <w:r w:rsidRPr="0056446B">
        <w:rPr>
          <w:rFonts w:eastAsia="標楷體"/>
          <w:spacing w:val="20"/>
          <w:kern w:val="0"/>
          <w:sz w:val="36"/>
          <w:szCs w:val="28"/>
        </w:rPr>
        <w:t>考生</w:t>
      </w:r>
      <w:r w:rsidRPr="0056446B">
        <w:rPr>
          <w:rFonts w:eastAsia="標楷體"/>
          <w:spacing w:val="20"/>
          <w:kern w:val="0"/>
          <w:sz w:val="36"/>
          <w:szCs w:val="28"/>
        </w:rPr>
        <w:t>)</w:t>
      </w:r>
      <w:r w:rsidRPr="0056446B">
        <w:rPr>
          <w:rFonts w:eastAsia="標楷體"/>
          <w:spacing w:val="20"/>
          <w:kern w:val="0"/>
          <w:sz w:val="36"/>
          <w:szCs w:val="28"/>
        </w:rPr>
        <w:t>辦理「國立陽明交通大學</w:t>
      </w:r>
      <w:r w:rsidRPr="0056446B">
        <w:rPr>
          <w:rFonts w:eastAsia="標楷體"/>
          <w:spacing w:val="20"/>
          <w:kern w:val="0"/>
          <w:sz w:val="36"/>
          <w:szCs w:val="28"/>
        </w:rPr>
        <w:t>114</w:t>
      </w:r>
      <w:r w:rsidRPr="0056446B">
        <w:rPr>
          <w:rFonts w:eastAsia="標楷體"/>
          <w:spacing w:val="20"/>
          <w:kern w:val="0"/>
          <w:sz w:val="36"/>
          <w:szCs w:val="28"/>
        </w:rPr>
        <w:t>學年度學士後電子與光子學士學位學程招生」報到。若因此遭致權益受損，委託人願負一切責任，敬請准予代理相關手續。</w:t>
      </w:r>
    </w:p>
    <w:p w14:paraId="1537BE32" w14:textId="77777777" w:rsidR="009B6D58" w:rsidRPr="0056446B" w:rsidRDefault="009B6D58" w:rsidP="009B6D58">
      <w:pPr>
        <w:autoSpaceDE w:val="0"/>
        <w:autoSpaceDN w:val="0"/>
        <w:adjustRightInd w:val="0"/>
        <w:ind w:leftChars="236" w:left="566" w:rightChars="397" w:right="953" w:firstLineChars="202" w:firstLine="808"/>
        <w:rPr>
          <w:rFonts w:eastAsia="標楷體"/>
          <w:spacing w:val="20"/>
          <w:kern w:val="0"/>
          <w:sz w:val="36"/>
          <w:szCs w:val="28"/>
        </w:rPr>
      </w:pPr>
    </w:p>
    <w:p w14:paraId="168847C1" w14:textId="77777777" w:rsidR="009B6D58" w:rsidRPr="0056446B" w:rsidRDefault="009B6D58" w:rsidP="009B6D58">
      <w:pPr>
        <w:autoSpaceDE w:val="0"/>
        <w:autoSpaceDN w:val="0"/>
        <w:adjustRightInd w:val="0"/>
        <w:ind w:rightChars="397" w:right="953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此致</w:t>
      </w:r>
      <w:r w:rsidRPr="0056446B">
        <w:rPr>
          <w:rFonts w:eastAsia="標楷體"/>
          <w:spacing w:val="20"/>
          <w:kern w:val="0"/>
          <w:sz w:val="36"/>
          <w:szCs w:val="28"/>
        </w:rPr>
        <w:t xml:space="preserve"> </w:t>
      </w:r>
      <w:r w:rsidRPr="0056446B">
        <w:rPr>
          <w:rFonts w:eastAsia="標楷體"/>
          <w:spacing w:val="20"/>
          <w:kern w:val="0"/>
          <w:sz w:val="36"/>
          <w:szCs w:val="28"/>
        </w:rPr>
        <w:t>國立陽明交通大學</w:t>
      </w:r>
      <w:r w:rsidRPr="0056446B">
        <w:rPr>
          <w:rFonts w:eastAsia="標楷體"/>
          <w:spacing w:val="20"/>
          <w:kern w:val="0"/>
          <w:sz w:val="36"/>
          <w:szCs w:val="28"/>
        </w:rPr>
        <w:t xml:space="preserve"> </w:t>
      </w:r>
      <w:r w:rsidRPr="0056446B">
        <w:rPr>
          <w:rFonts w:eastAsia="標楷體"/>
          <w:bCs/>
          <w:spacing w:val="20"/>
          <w:sz w:val="36"/>
          <w:szCs w:val="36"/>
        </w:rPr>
        <w:t>學士後電子與光子學士學位學程</w:t>
      </w:r>
    </w:p>
    <w:p w14:paraId="05356473" w14:textId="77777777" w:rsidR="009B6D58" w:rsidRPr="0056446B" w:rsidRDefault="009B6D58" w:rsidP="009B6D58">
      <w:pPr>
        <w:autoSpaceDE w:val="0"/>
        <w:autoSpaceDN w:val="0"/>
        <w:adjustRightInd w:val="0"/>
        <w:rPr>
          <w:rFonts w:eastAsia="標楷體"/>
          <w:spacing w:val="20"/>
          <w:kern w:val="0"/>
          <w:sz w:val="32"/>
          <w:szCs w:val="28"/>
        </w:rPr>
      </w:pPr>
    </w:p>
    <w:p w14:paraId="6C5B3F21" w14:textId="77777777" w:rsidR="009B6D58" w:rsidRPr="0056446B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委託人</w:t>
      </w:r>
      <w:r w:rsidRPr="0056446B">
        <w:rPr>
          <w:rFonts w:eastAsia="標楷體"/>
          <w:spacing w:val="20"/>
          <w:kern w:val="0"/>
          <w:sz w:val="36"/>
          <w:szCs w:val="28"/>
        </w:rPr>
        <w:t>(</w:t>
      </w:r>
      <w:r w:rsidRPr="0056446B">
        <w:rPr>
          <w:rFonts w:eastAsia="標楷體"/>
          <w:spacing w:val="20"/>
          <w:kern w:val="0"/>
          <w:sz w:val="36"/>
          <w:szCs w:val="28"/>
        </w:rPr>
        <w:t>考生</w:t>
      </w:r>
      <w:r w:rsidRPr="0056446B">
        <w:rPr>
          <w:rFonts w:eastAsia="標楷體"/>
          <w:spacing w:val="20"/>
          <w:kern w:val="0"/>
          <w:sz w:val="36"/>
          <w:szCs w:val="28"/>
        </w:rPr>
        <w:t>)</w:t>
      </w:r>
      <w:r w:rsidRPr="0056446B">
        <w:rPr>
          <w:rFonts w:eastAsia="標楷體"/>
          <w:spacing w:val="20"/>
          <w:kern w:val="0"/>
          <w:sz w:val="36"/>
          <w:szCs w:val="28"/>
        </w:rPr>
        <w:t>：</w:t>
      </w:r>
      <w:r w:rsidRPr="0056446B">
        <w:rPr>
          <w:rFonts w:eastAsia="標楷體"/>
          <w:spacing w:val="20"/>
          <w:kern w:val="0"/>
          <w:sz w:val="36"/>
          <w:szCs w:val="28"/>
        </w:rPr>
        <w:t xml:space="preserve">                          </w:t>
      </w:r>
      <w:r w:rsidRPr="0056446B">
        <w:rPr>
          <w:rFonts w:eastAsia="標楷體"/>
          <w:spacing w:val="20"/>
          <w:kern w:val="0"/>
          <w:sz w:val="36"/>
          <w:szCs w:val="28"/>
        </w:rPr>
        <w:t>（簽章）</w:t>
      </w:r>
    </w:p>
    <w:p w14:paraId="0391CD67" w14:textId="77777777" w:rsidR="009B6D58" w:rsidRPr="002A2333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委託人身分證</w:t>
      </w:r>
      <w:r w:rsidRPr="002A2333">
        <w:rPr>
          <w:rFonts w:eastAsia="標楷體" w:hint="eastAsia"/>
          <w:spacing w:val="20"/>
          <w:kern w:val="0"/>
          <w:sz w:val="36"/>
          <w:szCs w:val="28"/>
        </w:rPr>
        <w:t>字</w:t>
      </w:r>
      <w:r w:rsidRPr="002A2333">
        <w:rPr>
          <w:rFonts w:eastAsia="標楷體"/>
          <w:spacing w:val="20"/>
          <w:kern w:val="0"/>
          <w:sz w:val="36"/>
          <w:szCs w:val="28"/>
        </w:rPr>
        <w:t>號：</w:t>
      </w:r>
    </w:p>
    <w:p w14:paraId="0B819800" w14:textId="77777777" w:rsidR="009B6D58" w:rsidRPr="002A2333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808"/>
        <w:rPr>
          <w:rFonts w:eastAsia="標楷體"/>
          <w:spacing w:val="20"/>
          <w:kern w:val="0"/>
          <w:sz w:val="36"/>
          <w:szCs w:val="28"/>
        </w:rPr>
      </w:pPr>
    </w:p>
    <w:p w14:paraId="05B0F898" w14:textId="77777777" w:rsidR="009B6D58" w:rsidRPr="002A2333" w:rsidRDefault="009B6D58" w:rsidP="009B6D58">
      <w:pPr>
        <w:tabs>
          <w:tab w:val="left" w:pos="8364"/>
        </w:tabs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2A2333">
        <w:rPr>
          <w:rFonts w:eastAsia="標楷體"/>
          <w:spacing w:val="20"/>
          <w:kern w:val="0"/>
          <w:sz w:val="36"/>
          <w:szCs w:val="28"/>
        </w:rPr>
        <w:t>受委託人：</w:t>
      </w:r>
      <w:r w:rsidRPr="002A2333">
        <w:rPr>
          <w:rFonts w:eastAsia="標楷體"/>
          <w:spacing w:val="20"/>
          <w:kern w:val="0"/>
          <w:sz w:val="36"/>
          <w:szCs w:val="28"/>
        </w:rPr>
        <w:t xml:space="preserve">                            </w:t>
      </w:r>
      <w:r w:rsidRPr="002A2333">
        <w:rPr>
          <w:rFonts w:eastAsia="標楷體" w:hint="eastAsia"/>
          <w:spacing w:val="20"/>
          <w:kern w:val="0"/>
          <w:sz w:val="36"/>
          <w:szCs w:val="28"/>
        </w:rPr>
        <w:t xml:space="preserve"> </w:t>
      </w:r>
      <w:r w:rsidRPr="002A2333">
        <w:rPr>
          <w:rFonts w:eastAsia="標楷體"/>
          <w:spacing w:val="20"/>
          <w:kern w:val="0"/>
          <w:sz w:val="36"/>
          <w:szCs w:val="28"/>
        </w:rPr>
        <w:t>（簽章）</w:t>
      </w:r>
    </w:p>
    <w:p w14:paraId="713D825C" w14:textId="77777777" w:rsidR="009B6D58" w:rsidRPr="0056446B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2A2333">
        <w:rPr>
          <w:rFonts w:eastAsia="標楷體"/>
          <w:spacing w:val="20"/>
          <w:kern w:val="0"/>
          <w:sz w:val="36"/>
          <w:szCs w:val="28"/>
        </w:rPr>
        <w:t>受委託人身分證</w:t>
      </w:r>
      <w:r w:rsidRPr="002A2333">
        <w:rPr>
          <w:rFonts w:eastAsia="標楷體" w:hint="eastAsia"/>
          <w:spacing w:val="20"/>
          <w:kern w:val="0"/>
          <w:sz w:val="36"/>
          <w:szCs w:val="28"/>
        </w:rPr>
        <w:t>字</w:t>
      </w:r>
      <w:r w:rsidRPr="002A2333">
        <w:rPr>
          <w:rFonts w:eastAsia="標楷體"/>
          <w:spacing w:val="20"/>
          <w:kern w:val="0"/>
          <w:sz w:val="36"/>
          <w:szCs w:val="28"/>
        </w:rPr>
        <w:t>號：</w:t>
      </w:r>
    </w:p>
    <w:p w14:paraId="5FBEE487" w14:textId="77777777" w:rsidR="009B6D58" w:rsidRPr="0056446B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受委託人行動電話：</w:t>
      </w:r>
    </w:p>
    <w:p w14:paraId="3951F878" w14:textId="77777777" w:rsidR="009B6D58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受委託人通訊地址：</w:t>
      </w:r>
    </w:p>
    <w:p w14:paraId="18B5DCE0" w14:textId="77777777" w:rsidR="009B6D58" w:rsidRPr="0056446B" w:rsidRDefault="009B6D58" w:rsidP="009B6D58">
      <w:pPr>
        <w:autoSpaceDE w:val="0"/>
        <w:autoSpaceDN w:val="0"/>
        <w:adjustRightInd w:val="0"/>
        <w:spacing w:beforeLines="50" w:before="180" w:afterLines="50" w:after="180" w:line="500" w:lineRule="exact"/>
        <w:rPr>
          <w:rFonts w:eastAsia="標楷體"/>
          <w:spacing w:val="20"/>
          <w:kern w:val="0"/>
          <w:sz w:val="36"/>
          <w:szCs w:val="28"/>
        </w:rPr>
      </w:pPr>
    </w:p>
    <w:p w14:paraId="3CAF6C7F" w14:textId="13E74995" w:rsidR="004909EF" w:rsidRPr="009B6D58" w:rsidRDefault="009B6D58" w:rsidP="009B6D58">
      <w:pPr>
        <w:jc w:val="center"/>
      </w:pPr>
      <w:r w:rsidRPr="0056446B">
        <w:rPr>
          <w:rFonts w:eastAsia="標楷體"/>
          <w:spacing w:val="20"/>
          <w:sz w:val="36"/>
          <w:szCs w:val="36"/>
        </w:rPr>
        <w:t>中華民國</w:t>
      </w:r>
      <w:r w:rsidRPr="0056446B">
        <w:rPr>
          <w:rFonts w:eastAsia="標楷體"/>
          <w:spacing w:val="20"/>
          <w:sz w:val="36"/>
          <w:szCs w:val="36"/>
        </w:rPr>
        <w:t xml:space="preserve">     </w:t>
      </w:r>
      <w:r w:rsidRPr="0056446B">
        <w:rPr>
          <w:rFonts w:eastAsia="標楷體"/>
          <w:spacing w:val="20"/>
          <w:sz w:val="36"/>
          <w:szCs w:val="36"/>
        </w:rPr>
        <w:t>年</w:t>
      </w:r>
      <w:r w:rsidRPr="0056446B">
        <w:rPr>
          <w:rFonts w:eastAsia="標楷體"/>
          <w:spacing w:val="20"/>
          <w:sz w:val="36"/>
          <w:szCs w:val="36"/>
        </w:rPr>
        <w:t xml:space="preserve">      </w:t>
      </w:r>
      <w:r w:rsidRPr="0056446B">
        <w:rPr>
          <w:rFonts w:eastAsia="標楷體"/>
          <w:spacing w:val="20"/>
          <w:sz w:val="36"/>
          <w:szCs w:val="36"/>
        </w:rPr>
        <w:t>月</w:t>
      </w:r>
      <w:r w:rsidRPr="0056446B">
        <w:rPr>
          <w:rFonts w:eastAsia="標楷體"/>
          <w:spacing w:val="20"/>
          <w:sz w:val="36"/>
          <w:szCs w:val="36"/>
        </w:rPr>
        <w:t xml:space="preserve">      </w:t>
      </w:r>
      <w:r w:rsidRPr="0056446B">
        <w:rPr>
          <w:rFonts w:eastAsia="標楷體"/>
          <w:spacing w:val="20"/>
          <w:sz w:val="36"/>
          <w:szCs w:val="36"/>
        </w:rPr>
        <w:t>日</w:t>
      </w:r>
    </w:p>
    <w:sectPr w:rsidR="004909EF" w:rsidRPr="009B6D58" w:rsidSect="0081500D">
      <w:footerReference w:type="default" r:id="rId8"/>
      <w:pgSz w:w="11906" w:h="16838"/>
      <w:pgMar w:top="851" w:right="746" w:bottom="567" w:left="851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98020B" w14:textId="77777777" w:rsidR="00801FE3" w:rsidRDefault="00801FE3">
      <w:r>
        <w:separator/>
      </w:r>
    </w:p>
  </w:endnote>
  <w:endnote w:type="continuationSeparator" w:id="0">
    <w:p w14:paraId="0217D3B1" w14:textId="77777777" w:rsidR="00801FE3" w:rsidRDefault="00801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@華康中楷體">
    <w:altName w:val="@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C0498" w14:textId="77777777" w:rsidR="00F63904" w:rsidRPr="004139CA" w:rsidRDefault="00F63904" w:rsidP="004139CA">
    <w:pPr>
      <w:pStyle w:val="a7"/>
    </w:pPr>
  </w:p>
  <w:p w14:paraId="2E692FBC" w14:textId="77777777" w:rsidR="00F63904" w:rsidRDefault="00F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26CF63" w14:textId="77777777" w:rsidR="00801FE3" w:rsidRDefault="00801FE3">
      <w:r>
        <w:separator/>
      </w:r>
    </w:p>
  </w:footnote>
  <w:footnote w:type="continuationSeparator" w:id="0">
    <w:p w14:paraId="1B89182A" w14:textId="77777777" w:rsidR="00801FE3" w:rsidRDefault="00801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D6CFD"/>
    <w:multiLevelType w:val="hybridMultilevel"/>
    <w:tmpl w:val="F388493C"/>
    <w:lvl w:ilvl="0" w:tplc="FEDE4E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A1BC4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" w15:restartNumberingAfterBreak="0">
    <w:nsid w:val="17777888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8634F35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8CD2FBC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5" w15:restartNumberingAfterBreak="0">
    <w:nsid w:val="1AA02188"/>
    <w:multiLevelType w:val="hybridMultilevel"/>
    <w:tmpl w:val="27ECE18A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0003E86">
      <w:start w:val="1"/>
      <w:numFmt w:val="upperLetter"/>
      <w:lvlText w:val="%3."/>
      <w:lvlJc w:val="left"/>
      <w:pPr>
        <w:ind w:left="1320" w:hanging="360"/>
      </w:pPr>
      <w:rPr>
        <w:rFonts w:hAnsi="標楷體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EF7C21"/>
    <w:multiLevelType w:val="multilevel"/>
    <w:tmpl w:val="057CCA26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  <w:color w:val="auto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1BB24282"/>
    <w:multiLevelType w:val="hybridMultilevel"/>
    <w:tmpl w:val="8CD0AA84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CE067B3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231E646D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24994883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1" w15:restartNumberingAfterBreak="0">
    <w:nsid w:val="25AA309A"/>
    <w:multiLevelType w:val="multilevel"/>
    <w:tmpl w:val="92320660"/>
    <w:lvl w:ilvl="0">
      <w:start w:val="1"/>
      <w:numFmt w:val="decimal"/>
      <w:lvlText w:val="%1."/>
      <w:lvlJc w:val="left"/>
      <w:pPr>
        <w:ind w:left="960" w:hanging="360"/>
      </w:pPr>
      <w:rPr>
        <w:sz w:val="24"/>
      </w:rPr>
    </w:lvl>
    <w:lvl w:ilvl="1">
      <w:start w:val="1"/>
      <w:numFmt w:val="ideographTraditional"/>
      <w:lvlText w:val="%2、"/>
      <w:lvlJc w:val="left"/>
      <w:pPr>
        <w:ind w:left="1560" w:hanging="480"/>
      </w:pPr>
    </w:lvl>
    <w:lvl w:ilvl="2">
      <w:start w:val="1"/>
      <w:numFmt w:val="lowerRoman"/>
      <w:lvlText w:val="%3."/>
      <w:lvlJc w:val="right"/>
      <w:pPr>
        <w:ind w:left="204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ideographTraditional"/>
      <w:lvlText w:val="%5、"/>
      <w:lvlJc w:val="left"/>
      <w:pPr>
        <w:ind w:left="3000" w:hanging="480"/>
      </w:pPr>
    </w:lvl>
    <w:lvl w:ilvl="5">
      <w:start w:val="1"/>
      <w:numFmt w:val="lowerRoman"/>
      <w:lvlText w:val="%6."/>
      <w:lvlJc w:val="right"/>
      <w:pPr>
        <w:ind w:left="3480" w:hanging="480"/>
      </w:pPr>
    </w:lvl>
    <w:lvl w:ilvl="6">
      <w:start w:val="1"/>
      <w:numFmt w:val="decimal"/>
      <w:lvlText w:val="%7."/>
      <w:lvlJc w:val="left"/>
      <w:pPr>
        <w:ind w:left="3960" w:hanging="480"/>
      </w:pPr>
    </w:lvl>
    <w:lvl w:ilvl="7">
      <w:start w:val="1"/>
      <w:numFmt w:val="ideographTraditional"/>
      <w:lvlText w:val="%8、"/>
      <w:lvlJc w:val="left"/>
      <w:pPr>
        <w:ind w:left="4440" w:hanging="480"/>
      </w:pPr>
    </w:lvl>
    <w:lvl w:ilvl="8">
      <w:start w:val="1"/>
      <w:numFmt w:val="lowerRoman"/>
      <w:lvlText w:val="%9."/>
      <w:lvlJc w:val="right"/>
      <w:pPr>
        <w:ind w:left="4920" w:hanging="480"/>
      </w:pPr>
    </w:lvl>
  </w:abstractNum>
  <w:abstractNum w:abstractNumId="12" w15:restartNumberingAfterBreak="0">
    <w:nsid w:val="26820CDA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6B80B94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8B7E6E"/>
    <w:multiLevelType w:val="hybridMultilevel"/>
    <w:tmpl w:val="549EC858"/>
    <w:lvl w:ilvl="0" w:tplc="04090011">
      <w:start w:val="1"/>
      <w:numFmt w:val="upperLetter"/>
      <w:lvlText w:val="%1."/>
      <w:lvlJc w:val="left"/>
      <w:pPr>
        <w:ind w:left="28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370" w:hanging="480"/>
      </w:pPr>
    </w:lvl>
    <w:lvl w:ilvl="2" w:tplc="04090011">
      <w:start w:val="1"/>
      <w:numFmt w:val="upperLetter"/>
      <w:lvlText w:val="%3."/>
      <w:lvlJc w:val="left"/>
      <w:pPr>
        <w:ind w:left="3850" w:hanging="480"/>
      </w:pPr>
    </w:lvl>
    <w:lvl w:ilvl="3" w:tplc="0409000F">
      <w:start w:val="1"/>
      <w:numFmt w:val="decimal"/>
      <w:lvlText w:val="%4."/>
      <w:lvlJc w:val="left"/>
      <w:pPr>
        <w:ind w:left="43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10" w:hanging="480"/>
      </w:pPr>
    </w:lvl>
    <w:lvl w:ilvl="5" w:tplc="0409001B" w:tentative="1">
      <w:start w:val="1"/>
      <w:numFmt w:val="lowerRoman"/>
      <w:lvlText w:val="%6."/>
      <w:lvlJc w:val="right"/>
      <w:pPr>
        <w:ind w:left="5290" w:hanging="480"/>
      </w:pPr>
    </w:lvl>
    <w:lvl w:ilvl="6" w:tplc="0409000F" w:tentative="1">
      <w:start w:val="1"/>
      <w:numFmt w:val="decimal"/>
      <w:lvlText w:val="%7."/>
      <w:lvlJc w:val="left"/>
      <w:pPr>
        <w:ind w:left="57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50" w:hanging="480"/>
      </w:pPr>
    </w:lvl>
    <w:lvl w:ilvl="8" w:tplc="0409001B" w:tentative="1">
      <w:start w:val="1"/>
      <w:numFmt w:val="lowerRoman"/>
      <w:lvlText w:val="%9."/>
      <w:lvlJc w:val="right"/>
      <w:pPr>
        <w:ind w:left="6730" w:hanging="480"/>
      </w:pPr>
    </w:lvl>
  </w:abstractNum>
  <w:abstractNum w:abstractNumId="15" w15:restartNumberingAfterBreak="0">
    <w:nsid w:val="2D775E8A"/>
    <w:multiLevelType w:val="hybridMultilevel"/>
    <w:tmpl w:val="4DE6C274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0A31248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7" w15:restartNumberingAfterBreak="0">
    <w:nsid w:val="345F596E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8" w15:restartNumberingAfterBreak="0">
    <w:nsid w:val="35FA6A2A"/>
    <w:multiLevelType w:val="hybridMultilevel"/>
    <w:tmpl w:val="EA96FE20"/>
    <w:lvl w:ilvl="0" w:tplc="AC6E61D8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E345DD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0" w15:restartNumberingAfterBreak="0">
    <w:nsid w:val="3B696D19"/>
    <w:multiLevelType w:val="hybridMultilevel"/>
    <w:tmpl w:val="AD9828CE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CCF2F3EE">
      <w:start w:val="1"/>
      <w:numFmt w:val="taiwaneseCountingThousand"/>
      <w:lvlText w:val="(%2)"/>
      <w:lvlJc w:val="left"/>
      <w:pPr>
        <w:ind w:left="2218" w:hanging="413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1" w15:restartNumberingAfterBreak="0">
    <w:nsid w:val="415776D9"/>
    <w:multiLevelType w:val="multilevel"/>
    <w:tmpl w:val="652A87CA"/>
    <w:lvl w:ilvl="0">
      <w:start w:val="1"/>
      <w:numFmt w:val="japaneseCounting"/>
      <w:lvlText w:val="%1、"/>
      <w:lvlJc w:val="left"/>
      <w:pPr>
        <w:ind w:left="1077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44E96539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6090A83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6CA777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25" w15:restartNumberingAfterBreak="0">
    <w:nsid w:val="4A2E17CC"/>
    <w:multiLevelType w:val="hybridMultilevel"/>
    <w:tmpl w:val="3A60EEAE"/>
    <w:lvl w:ilvl="0" w:tplc="0409000F">
      <w:start w:val="1"/>
      <w:numFmt w:val="decimal"/>
      <w:lvlText w:val="%1."/>
      <w:lvlJc w:val="left"/>
      <w:pPr>
        <w:tabs>
          <w:tab w:val="num" w:pos="1361"/>
        </w:tabs>
        <w:ind w:left="1361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6" w15:restartNumberingAfterBreak="0">
    <w:nsid w:val="4AEC10C5"/>
    <w:multiLevelType w:val="hybridMultilevel"/>
    <w:tmpl w:val="642C4B00"/>
    <w:lvl w:ilvl="0" w:tplc="F9EC6D88">
      <w:start w:val="1"/>
      <w:numFmt w:val="taiwaneseCountingThousand"/>
      <w:lvlText w:val="%1、"/>
      <w:lvlJc w:val="left"/>
      <w:pPr>
        <w:tabs>
          <w:tab w:val="num" w:pos="1077"/>
        </w:tabs>
        <w:ind w:left="1077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BB238D0"/>
    <w:multiLevelType w:val="hybridMultilevel"/>
    <w:tmpl w:val="C696E00A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50951F27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5A3B42A6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30" w15:restartNumberingAfterBreak="0">
    <w:nsid w:val="5B7E3D4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1" w15:restartNumberingAfterBreak="0">
    <w:nsid w:val="60032B0C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4F3092D"/>
    <w:multiLevelType w:val="hybridMultilevel"/>
    <w:tmpl w:val="B77CA482"/>
    <w:lvl w:ilvl="0" w:tplc="8E5841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64B204F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665E038A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8D78C5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36" w15:restartNumberingAfterBreak="0">
    <w:nsid w:val="6C1C4E4F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7" w15:restartNumberingAfterBreak="0">
    <w:nsid w:val="7075070D"/>
    <w:multiLevelType w:val="multilevel"/>
    <w:tmpl w:val="74045FD0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38" w15:restartNumberingAfterBreak="0">
    <w:nsid w:val="747A45E9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39" w15:restartNumberingAfterBreak="0">
    <w:nsid w:val="74C74E26"/>
    <w:multiLevelType w:val="multilevel"/>
    <w:tmpl w:val="6D32ABE6"/>
    <w:lvl w:ilvl="0">
      <w:start w:val="1"/>
      <w:numFmt w:val="decimal"/>
      <w:lvlText w:val="%1."/>
      <w:lvlJc w:val="left"/>
      <w:pPr>
        <w:ind w:left="1680" w:hanging="720"/>
      </w:pPr>
      <w:rPr>
        <w:b w:val="0"/>
      </w:rPr>
    </w:lvl>
    <w:lvl w:ilvl="1">
      <w:start w:val="1"/>
      <w:numFmt w:val="decimal"/>
      <w:lvlText w:val="(%2)"/>
      <w:lvlJc w:val="left"/>
      <w:pPr>
        <w:ind w:left="2040" w:hanging="360"/>
      </w:pPr>
      <w:rPr>
        <w:rFonts w:ascii="Times New Roman" w:eastAsia="標楷體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2760" w:hanging="180"/>
      </w:pPr>
    </w:lvl>
    <w:lvl w:ilvl="3">
      <w:start w:val="1"/>
      <w:numFmt w:val="decimal"/>
      <w:lvlText w:val="%4."/>
      <w:lvlJc w:val="left"/>
      <w:pPr>
        <w:ind w:left="3480" w:hanging="360"/>
      </w:pPr>
    </w:lvl>
    <w:lvl w:ilvl="4">
      <w:start w:val="1"/>
      <w:numFmt w:val="lowerLetter"/>
      <w:lvlText w:val="%5."/>
      <w:lvlJc w:val="left"/>
      <w:pPr>
        <w:ind w:left="4200" w:hanging="360"/>
      </w:pPr>
    </w:lvl>
    <w:lvl w:ilvl="5">
      <w:start w:val="1"/>
      <w:numFmt w:val="lowerRoman"/>
      <w:lvlText w:val="%6."/>
      <w:lvlJc w:val="right"/>
      <w:pPr>
        <w:ind w:left="4920" w:hanging="180"/>
      </w:pPr>
    </w:lvl>
    <w:lvl w:ilvl="6">
      <w:start w:val="1"/>
      <w:numFmt w:val="decimal"/>
      <w:lvlText w:val="%7."/>
      <w:lvlJc w:val="left"/>
      <w:pPr>
        <w:ind w:left="5640" w:hanging="360"/>
      </w:pPr>
    </w:lvl>
    <w:lvl w:ilvl="7">
      <w:start w:val="1"/>
      <w:numFmt w:val="lowerLetter"/>
      <w:lvlText w:val="%8."/>
      <w:lvlJc w:val="left"/>
      <w:pPr>
        <w:ind w:left="6360" w:hanging="360"/>
      </w:pPr>
    </w:lvl>
    <w:lvl w:ilvl="8">
      <w:start w:val="1"/>
      <w:numFmt w:val="lowerRoman"/>
      <w:lvlText w:val="%9."/>
      <w:lvlJc w:val="right"/>
      <w:pPr>
        <w:ind w:left="7080" w:hanging="180"/>
      </w:pPr>
    </w:lvl>
  </w:abstractNum>
  <w:abstractNum w:abstractNumId="40" w15:restartNumberingAfterBreak="0">
    <w:nsid w:val="7C2B5FA5"/>
    <w:multiLevelType w:val="hybridMultilevel"/>
    <w:tmpl w:val="72A23442"/>
    <w:lvl w:ilvl="0" w:tplc="E0825B3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DFD28B8"/>
    <w:multiLevelType w:val="hybridMultilevel"/>
    <w:tmpl w:val="C5781E9A"/>
    <w:lvl w:ilvl="0" w:tplc="D6D661D0">
      <w:start w:val="1"/>
      <w:numFmt w:val="decimal"/>
      <w:lvlText w:val="%1.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E432745"/>
    <w:multiLevelType w:val="hybridMultilevel"/>
    <w:tmpl w:val="5B7C1190"/>
    <w:lvl w:ilvl="0" w:tplc="04090015">
      <w:start w:val="1"/>
      <w:numFmt w:val="taiwaneseCountingThousand"/>
      <w:lvlText w:val="%1、"/>
      <w:lvlJc w:val="left"/>
      <w:pPr>
        <w:ind w:left="764" w:hanging="480"/>
      </w:pPr>
    </w:lvl>
    <w:lvl w:ilvl="1" w:tplc="AD702AB6">
      <w:start w:val="1"/>
      <w:numFmt w:val="taiwaneseCountingThousand"/>
      <w:lvlText w:val="(%2)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25"/>
  </w:num>
  <w:num w:numId="2">
    <w:abstractNumId w:val="29"/>
  </w:num>
  <w:num w:numId="3">
    <w:abstractNumId w:val="42"/>
  </w:num>
  <w:num w:numId="4">
    <w:abstractNumId w:val="12"/>
  </w:num>
  <w:num w:numId="5">
    <w:abstractNumId w:val="4"/>
  </w:num>
  <w:num w:numId="6">
    <w:abstractNumId w:val="7"/>
  </w:num>
  <w:num w:numId="7">
    <w:abstractNumId w:val="26"/>
  </w:num>
  <w:num w:numId="8">
    <w:abstractNumId w:val="41"/>
  </w:num>
  <w:num w:numId="9">
    <w:abstractNumId w:val="8"/>
  </w:num>
  <w:num w:numId="10">
    <w:abstractNumId w:val="27"/>
  </w:num>
  <w:num w:numId="11">
    <w:abstractNumId w:val="20"/>
  </w:num>
  <w:num w:numId="12">
    <w:abstractNumId w:val="40"/>
  </w:num>
  <w:num w:numId="13">
    <w:abstractNumId w:val="31"/>
  </w:num>
  <w:num w:numId="14">
    <w:abstractNumId w:val="34"/>
  </w:num>
  <w:num w:numId="15">
    <w:abstractNumId w:val="21"/>
  </w:num>
  <w:num w:numId="16">
    <w:abstractNumId w:val="11"/>
  </w:num>
  <w:num w:numId="17">
    <w:abstractNumId w:val="37"/>
  </w:num>
  <w:num w:numId="18">
    <w:abstractNumId w:val="33"/>
  </w:num>
  <w:num w:numId="19">
    <w:abstractNumId w:val="19"/>
  </w:num>
  <w:num w:numId="20">
    <w:abstractNumId w:val="10"/>
  </w:num>
  <w:num w:numId="21">
    <w:abstractNumId w:val="2"/>
  </w:num>
  <w:num w:numId="22">
    <w:abstractNumId w:val="9"/>
  </w:num>
  <w:num w:numId="23">
    <w:abstractNumId w:val="15"/>
  </w:num>
  <w:num w:numId="24">
    <w:abstractNumId w:val="13"/>
  </w:num>
  <w:num w:numId="25">
    <w:abstractNumId w:val="22"/>
  </w:num>
  <w:num w:numId="26">
    <w:abstractNumId w:val="0"/>
  </w:num>
  <w:num w:numId="27">
    <w:abstractNumId w:val="23"/>
  </w:num>
  <w:num w:numId="28">
    <w:abstractNumId w:val="5"/>
  </w:num>
  <w:num w:numId="29">
    <w:abstractNumId w:val="14"/>
  </w:num>
  <w:num w:numId="30">
    <w:abstractNumId w:val="35"/>
  </w:num>
  <w:num w:numId="31">
    <w:abstractNumId w:val="1"/>
  </w:num>
  <w:num w:numId="32">
    <w:abstractNumId w:val="39"/>
  </w:num>
  <w:num w:numId="33">
    <w:abstractNumId w:val="32"/>
  </w:num>
  <w:num w:numId="34">
    <w:abstractNumId w:val="6"/>
  </w:num>
  <w:num w:numId="35">
    <w:abstractNumId w:val="18"/>
  </w:num>
  <w:num w:numId="36">
    <w:abstractNumId w:val="3"/>
  </w:num>
  <w:num w:numId="37">
    <w:abstractNumId w:val="28"/>
  </w:num>
  <w:num w:numId="38">
    <w:abstractNumId w:val="38"/>
  </w:num>
  <w:num w:numId="39">
    <w:abstractNumId w:val="17"/>
  </w:num>
  <w:num w:numId="40">
    <w:abstractNumId w:val="24"/>
  </w:num>
  <w:num w:numId="41">
    <w:abstractNumId w:val="30"/>
  </w:num>
  <w:num w:numId="42">
    <w:abstractNumId w:val="36"/>
  </w:num>
  <w:num w:numId="43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EzMTcxMDYwMDJQ0lEKTi0uzszPAykwrgUADQ3D8iwAAAA="/>
  </w:docVars>
  <w:rsids>
    <w:rsidRoot w:val="00BD55A4"/>
    <w:rsid w:val="000001DA"/>
    <w:rsid w:val="00000F4F"/>
    <w:rsid w:val="00002B24"/>
    <w:rsid w:val="000045CC"/>
    <w:rsid w:val="00004718"/>
    <w:rsid w:val="000051BC"/>
    <w:rsid w:val="00005486"/>
    <w:rsid w:val="00007663"/>
    <w:rsid w:val="00007C5D"/>
    <w:rsid w:val="00010415"/>
    <w:rsid w:val="00010DC1"/>
    <w:rsid w:val="00011266"/>
    <w:rsid w:val="00012AA5"/>
    <w:rsid w:val="0001398F"/>
    <w:rsid w:val="000147BF"/>
    <w:rsid w:val="0001551A"/>
    <w:rsid w:val="00015825"/>
    <w:rsid w:val="00015EB3"/>
    <w:rsid w:val="00016FB8"/>
    <w:rsid w:val="000173A3"/>
    <w:rsid w:val="00017FC7"/>
    <w:rsid w:val="00020A52"/>
    <w:rsid w:val="00020C3A"/>
    <w:rsid w:val="000216AE"/>
    <w:rsid w:val="000239FE"/>
    <w:rsid w:val="00023A39"/>
    <w:rsid w:val="00025F08"/>
    <w:rsid w:val="00026A86"/>
    <w:rsid w:val="00027C0D"/>
    <w:rsid w:val="00030631"/>
    <w:rsid w:val="00030974"/>
    <w:rsid w:val="00032382"/>
    <w:rsid w:val="0003384C"/>
    <w:rsid w:val="000345B8"/>
    <w:rsid w:val="00035157"/>
    <w:rsid w:val="00035284"/>
    <w:rsid w:val="000376BE"/>
    <w:rsid w:val="000405F9"/>
    <w:rsid w:val="00040610"/>
    <w:rsid w:val="00041914"/>
    <w:rsid w:val="000425F0"/>
    <w:rsid w:val="00042A2E"/>
    <w:rsid w:val="00043054"/>
    <w:rsid w:val="0004563E"/>
    <w:rsid w:val="00045F94"/>
    <w:rsid w:val="00046AE7"/>
    <w:rsid w:val="0004735C"/>
    <w:rsid w:val="000506BE"/>
    <w:rsid w:val="00050A73"/>
    <w:rsid w:val="00050F43"/>
    <w:rsid w:val="0005104E"/>
    <w:rsid w:val="00051B82"/>
    <w:rsid w:val="00052EE7"/>
    <w:rsid w:val="000535FE"/>
    <w:rsid w:val="000546A9"/>
    <w:rsid w:val="00056E58"/>
    <w:rsid w:val="00057640"/>
    <w:rsid w:val="0005791B"/>
    <w:rsid w:val="00062126"/>
    <w:rsid w:val="00062EDD"/>
    <w:rsid w:val="00064582"/>
    <w:rsid w:val="00070394"/>
    <w:rsid w:val="00070EB0"/>
    <w:rsid w:val="00071E18"/>
    <w:rsid w:val="00072591"/>
    <w:rsid w:val="000730FF"/>
    <w:rsid w:val="0007395B"/>
    <w:rsid w:val="00073D03"/>
    <w:rsid w:val="0007522A"/>
    <w:rsid w:val="00076573"/>
    <w:rsid w:val="00076C48"/>
    <w:rsid w:val="000810F8"/>
    <w:rsid w:val="000836D1"/>
    <w:rsid w:val="00085B46"/>
    <w:rsid w:val="0008603A"/>
    <w:rsid w:val="00086291"/>
    <w:rsid w:val="0008674E"/>
    <w:rsid w:val="000868D4"/>
    <w:rsid w:val="00087F29"/>
    <w:rsid w:val="00090302"/>
    <w:rsid w:val="00090869"/>
    <w:rsid w:val="00090BA4"/>
    <w:rsid w:val="00092698"/>
    <w:rsid w:val="00093446"/>
    <w:rsid w:val="00094BC8"/>
    <w:rsid w:val="00094BE7"/>
    <w:rsid w:val="00094DA2"/>
    <w:rsid w:val="000966B8"/>
    <w:rsid w:val="00096D66"/>
    <w:rsid w:val="000975CF"/>
    <w:rsid w:val="00097BCA"/>
    <w:rsid w:val="000A09BC"/>
    <w:rsid w:val="000A16A7"/>
    <w:rsid w:val="000A316B"/>
    <w:rsid w:val="000A3B7B"/>
    <w:rsid w:val="000A48D9"/>
    <w:rsid w:val="000A5E83"/>
    <w:rsid w:val="000B0234"/>
    <w:rsid w:val="000B15FD"/>
    <w:rsid w:val="000B1B44"/>
    <w:rsid w:val="000B1C54"/>
    <w:rsid w:val="000B2940"/>
    <w:rsid w:val="000B38A9"/>
    <w:rsid w:val="000B67D8"/>
    <w:rsid w:val="000B6FED"/>
    <w:rsid w:val="000C0081"/>
    <w:rsid w:val="000C084B"/>
    <w:rsid w:val="000C1E2B"/>
    <w:rsid w:val="000C2555"/>
    <w:rsid w:val="000C2D14"/>
    <w:rsid w:val="000C4A70"/>
    <w:rsid w:val="000C5D4A"/>
    <w:rsid w:val="000C6854"/>
    <w:rsid w:val="000C70F1"/>
    <w:rsid w:val="000C792C"/>
    <w:rsid w:val="000C79C2"/>
    <w:rsid w:val="000C7A05"/>
    <w:rsid w:val="000D0C21"/>
    <w:rsid w:val="000D182F"/>
    <w:rsid w:val="000D2033"/>
    <w:rsid w:val="000D248C"/>
    <w:rsid w:val="000D49CE"/>
    <w:rsid w:val="000D4B89"/>
    <w:rsid w:val="000D504D"/>
    <w:rsid w:val="000D6EF0"/>
    <w:rsid w:val="000E0796"/>
    <w:rsid w:val="000E1FA7"/>
    <w:rsid w:val="000E21DC"/>
    <w:rsid w:val="000E2A25"/>
    <w:rsid w:val="000E2D4E"/>
    <w:rsid w:val="000E3036"/>
    <w:rsid w:val="000E425C"/>
    <w:rsid w:val="000E7F51"/>
    <w:rsid w:val="000F11E4"/>
    <w:rsid w:val="000F1489"/>
    <w:rsid w:val="000F1817"/>
    <w:rsid w:val="000F4111"/>
    <w:rsid w:val="000F41EC"/>
    <w:rsid w:val="000F471B"/>
    <w:rsid w:val="000F4F28"/>
    <w:rsid w:val="000F57F4"/>
    <w:rsid w:val="000F5936"/>
    <w:rsid w:val="000F5F22"/>
    <w:rsid w:val="000F6DE4"/>
    <w:rsid w:val="000F7584"/>
    <w:rsid w:val="000F7952"/>
    <w:rsid w:val="00100389"/>
    <w:rsid w:val="001006D8"/>
    <w:rsid w:val="00100CCF"/>
    <w:rsid w:val="00103743"/>
    <w:rsid w:val="00106F39"/>
    <w:rsid w:val="0011177D"/>
    <w:rsid w:val="001118FE"/>
    <w:rsid w:val="00111E50"/>
    <w:rsid w:val="00112DCB"/>
    <w:rsid w:val="00114823"/>
    <w:rsid w:val="00114912"/>
    <w:rsid w:val="00117C24"/>
    <w:rsid w:val="00122934"/>
    <w:rsid w:val="00122E70"/>
    <w:rsid w:val="00124E8B"/>
    <w:rsid w:val="00125315"/>
    <w:rsid w:val="00125AAD"/>
    <w:rsid w:val="00126398"/>
    <w:rsid w:val="001265A3"/>
    <w:rsid w:val="00126680"/>
    <w:rsid w:val="00127880"/>
    <w:rsid w:val="00130091"/>
    <w:rsid w:val="00130436"/>
    <w:rsid w:val="00130691"/>
    <w:rsid w:val="0013132C"/>
    <w:rsid w:val="00131F0F"/>
    <w:rsid w:val="00134051"/>
    <w:rsid w:val="00134A5B"/>
    <w:rsid w:val="00137527"/>
    <w:rsid w:val="001377F2"/>
    <w:rsid w:val="0014056F"/>
    <w:rsid w:val="00142606"/>
    <w:rsid w:val="001433A8"/>
    <w:rsid w:val="001449EE"/>
    <w:rsid w:val="00145D72"/>
    <w:rsid w:val="00147620"/>
    <w:rsid w:val="001477D4"/>
    <w:rsid w:val="00150321"/>
    <w:rsid w:val="0015075D"/>
    <w:rsid w:val="0015185A"/>
    <w:rsid w:val="00151B7D"/>
    <w:rsid w:val="00151F7C"/>
    <w:rsid w:val="0015257B"/>
    <w:rsid w:val="0015383D"/>
    <w:rsid w:val="00154C13"/>
    <w:rsid w:val="00157FCD"/>
    <w:rsid w:val="00160306"/>
    <w:rsid w:val="001628D4"/>
    <w:rsid w:val="00162DAA"/>
    <w:rsid w:val="0016313A"/>
    <w:rsid w:val="00163285"/>
    <w:rsid w:val="0016353B"/>
    <w:rsid w:val="001644C7"/>
    <w:rsid w:val="0016474D"/>
    <w:rsid w:val="00165783"/>
    <w:rsid w:val="00165D0E"/>
    <w:rsid w:val="001702DB"/>
    <w:rsid w:val="00170755"/>
    <w:rsid w:val="00170F2F"/>
    <w:rsid w:val="001723F4"/>
    <w:rsid w:val="00172A2C"/>
    <w:rsid w:val="00172E92"/>
    <w:rsid w:val="00172F66"/>
    <w:rsid w:val="00174570"/>
    <w:rsid w:val="001753CB"/>
    <w:rsid w:val="00176F94"/>
    <w:rsid w:val="001818C2"/>
    <w:rsid w:val="00183520"/>
    <w:rsid w:val="001837A7"/>
    <w:rsid w:val="001856A4"/>
    <w:rsid w:val="001860DB"/>
    <w:rsid w:val="0018764C"/>
    <w:rsid w:val="00190E65"/>
    <w:rsid w:val="00191438"/>
    <w:rsid w:val="0019164D"/>
    <w:rsid w:val="00192032"/>
    <w:rsid w:val="00192252"/>
    <w:rsid w:val="001932B2"/>
    <w:rsid w:val="00193BA5"/>
    <w:rsid w:val="00195F35"/>
    <w:rsid w:val="00196652"/>
    <w:rsid w:val="001A0486"/>
    <w:rsid w:val="001A12DB"/>
    <w:rsid w:val="001A26B7"/>
    <w:rsid w:val="001A2D5B"/>
    <w:rsid w:val="001A35E0"/>
    <w:rsid w:val="001A3B77"/>
    <w:rsid w:val="001A425D"/>
    <w:rsid w:val="001A585F"/>
    <w:rsid w:val="001A6DCA"/>
    <w:rsid w:val="001B3657"/>
    <w:rsid w:val="001B44C0"/>
    <w:rsid w:val="001B4E9E"/>
    <w:rsid w:val="001B62BC"/>
    <w:rsid w:val="001B7DC9"/>
    <w:rsid w:val="001C0241"/>
    <w:rsid w:val="001C03E0"/>
    <w:rsid w:val="001C0928"/>
    <w:rsid w:val="001C22B4"/>
    <w:rsid w:val="001C27D9"/>
    <w:rsid w:val="001C53D3"/>
    <w:rsid w:val="001C5F6E"/>
    <w:rsid w:val="001C6FD3"/>
    <w:rsid w:val="001D1776"/>
    <w:rsid w:val="001D23D9"/>
    <w:rsid w:val="001D3612"/>
    <w:rsid w:val="001D4D85"/>
    <w:rsid w:val="001D5D22"/>
    <w:rsid w:val="001D647B"/>
    <w:rsid w:val="001D650B"/>
    <w:rsid w:val="001E08B9"/>
    <w:rsid w:val="001E0C23"/>
    <w:rsid w:val="001E0D3B"/>
    <w:rsid w:val="001E1CB2"/>
    <w:rsid w:val="001E3F38"/>
    <w:rsid w:val="001E6F8F"/>
    <w:rsid w:val="001E7133"/>
    <w:rsid w:val="001F09EE"/>
    <w:rsid w:val="001F0B28"/>
    <w:rsid w:val="001F0F3B"/>
    <w:rsid w:val="001F1503"/>
    <w:rsid w:val="001F1BBC"/>
    <w:rsid w:val="001F2CF0"/>
    <w:rsid w:val="001F4252"/>
    <w:rsid w:val="001F438D"/>
    <w:rsid w:val="001F47E6"/>
    <w:rsid w:val="001F5B99"/>
    <w:rsid w:val="001F6DEA"/>
    <w:rsid w:val="001F70E8"/>
    <w:rsid w:val="002014AC"/>
    <w:rsid w:val="00201503"/>
    <w:rsid w:val="002028AC"/>
    <w:rsid w:val="00202BF1"/>
    <w:rsid w:val="00205544"/>
    <w:rsid w:val="00206E84"/>
    <w:rsid w:val="002070B1"/>
    <w:rsid w:val="0021023E"/>
    <w:rsid w:val="00210A65"/>
    <w:rsid w:val="00211336"/>
    <w:rsid w:val="00211955"/>
    <w:rsid w:val="00216D6C"/>
    <w:rsid w:val="0021751F"/>
    <w:rsid w:val="00220232"/>
    <w:rsid w:val="002209FB"/>
    <w:rsid w:val="00220D0E"/>
    <w:rsid w:val="00221D5C"/>
    <w:rsid w:val="002233FF"/>
    <w:rsid w:val="002243EA"/>
    <w:rsid w:val="0022661F"/>
    <w:rsid w:val="00226CAC"/>
    <w:rsid w:val="00226D09"/>
    <w:rsid w:val="00230D77"/>
    <w:rsid w:val="0023219A"/>
    <w:rsid w:val="002324E1"/>
    <w:rsid w:val="00234CF6"/>
    <w:rsid w:val="00234FB2"/>
    <w:rsid w:val="00235748"/>
    <w:rsid w:val="00235A4E"/>
    <w:rsid w:val="00237CE9"/>
    <w:rsid w:val="00237DE9"/>
    <w:rsid w:val="00241B25"/>
    <w:rsid w:val="00242DA7"/>
    <w:rsid w:val="002454B8"/>
    <w:rsid w:val="00245C09"/>
    <w:rsid w:val="002461EE"/>
    <w:rsid w:val="00246419"/>
    <w:rsid w:val="002464A6"/>
    <w:rsid w:val="0024679F"/>
    <w:rsid w:val="00247327"/>
    <w:rsid w:val="00247DA6"/>
    <w:rsid w:val="0025026C"/>
    <w:rsid w:val="00252B80"/>
    <w:rsid w:val="00253117"/>
    <w:rsid w:val="00253FF4"/>
    <w:rsid w:val="00255A1E"/>
    <w:rsid w:val="00255ACE"/>
    <w:rsid w:val="002563B0"/>
    <w:rsid w:val="0025666E"/>
    <w:rsid w:val="002567C9"/>
    <w:rsid w:val="002569CA"/>
    <w:rsid w:val="00256EDB"/>
    <w:rsid w:val="0026180B"/>
    <w:rsid w:val="002619DD"/>
    <w:rsid w:val="0026283E"/>
    <w:rsid w:val="0026389B"/>
    <w:rsid w:val="00263FD6"/>
    <w:rsid w:val="002655C8"/>
    <w:rsid w:val="00266148"/>
    <w:rsid w:val="00266636"/>
    <w:rsid w:val="002669E6"/>
    <w:rsid w:val="002709EB"/>
    <w:rsid w:val="0027175F"/>
    <w:rsid w:val="00271B14"/>
    <w:rsid w:val="00273A9A"/>
    <w:rsid w:val="00274D8B"/>
    <w:rsid w:val="002815DA"/>
    <w:rsid w:val="002832B4"/>
    <w:rsid w:val="00285DD6"/>
    <w:rsid w:val="00286933"/>
    <w:rsid w:val="002877ED"/>
    <w:rsid w:val="002919D6"/>
    <w:rsid w:val="00291F0F"/>
    <w:rsid w:val="00294071"/>
    <w:rsid w:val="0029423E"/>
    <w:rsid w:val="0029475F"/>
    <w:rsid w:val="0029566F"/>
    <w:rsid w:val="002978DC"/>
    <w:rsid w:val="002A07D3"/>
    <w:rsid w:val="002A111C"/>
    <w:rsid w:val="002A1466"/>
    <w:rsid w:val="002A202F"/>
    <w:rsid w:val="002A432F"/>
    <w:rsid w:val="002A645E"/>
    <w:rsid w:val="002A6761"/>
    <w:rsid w:val="002A6C47"/>
    <w:rsid w:val="002A79D8"/>
    <w:rsid w:val="002B0499"/>
    <w:rsid w:val="002B090D"/>
    <w:rsid w:val="002B218A"/>
    <w:rsid w:val="002B2CD6"/>
    <w:rsid w:val="002B407E"/>
    <w:rsid w:val="002B640E"/>
    <w:rsid w:val="002B747A"/>
    <w:rsid w:val="002B74C2"/>
    <w:rsid w:val="002B7B99"/>
    <w:rsid w:val="002C2181"/>
    <w:rsid w:val="002C231A"/>
    <w:rsid w:val="002C27A7"/>
    <w:rsid w:val="002C4656"/>
    <w:rsid w:val="002C4CDF"/>
    <w:rsid w:val="002C547D"/>
    <w:rsid w:val="002C5809"/>
    <w:rsid w:val="002C5BF3"/>
    <w:rsid w:val="002C5F35"/>
    <w:rsid w:val="002D22D9"/>
    <w:rsid w:val="002D2E87"/>
    <w:rsid w:val="002D3DA9"/>
    <w:rsid w:val="002D4046"/>
    <w:rsid w:val="002D42C9"/>
    <w:rsid w:val="002D44A6"/>
    <w:rsid w:val="002D5AFD"/>
    <w:rsid w:val="002D6326"/>
    <w:rsid w:val="002E01AE"/>
    <w:rsid w:val="002E0C93"/>
    <w:rsid w:val="002E27EB"/>
    <w:rsid w:val="002E2EC7"/>
    <w:rsid w:val="002E3B1A"/>
    <w:rsid w:val="002E3E96"/>
    <w:rsid w:val="002E4E0A"/>
    <w:rsid w:val="002E5CC1"/>
    <w:rsid w:val="002E6A1D"/>
    <w:rsid w:val="002E6CA3"/>
    <w:rsid w:val="002F0951"/>
    <w:rsid w:val="002F1927"/>
    <w:rsid w:val="002F29A4"/>
    <w:rsid w:val="002F30BE"/>
    <w:rsid w:val="002F3C85"/>
    <w:rsid w:val="002F4520"/>
    <w:rsid w:val="002F46F7"/>
    <w:rsid w:val="002F4FFC"/>
    <w:rsid w:val="002F5F4A"/>
    <w:rsid w:val="002F6E06"/>
    <w:rsid w:val="002F7007"/>
    <w:rsid w:val="002F7290"/>
    <w:rsid w:val="00301E3F"/>
    <w:rsid w:val="00301FF4"/>
    <w:rsid w:val="0030361B"/>
    <w:rsid w:val="00303A9C"/>
    <w:rsid w:val="003049F6"/>
    <w:rsid w:val="003053F6"/>
    <w:rsid w:val="00305B8F"/>
    <w:rsid w:val="00306826"/>
    <w:rsid w:val="00311A0D"/>
    <w:rsid w:val="003121F1"/>
    <w:rsid w:val="003132AE"/>
    <w:rsid w:val="00313A22"/>
    <w:rsid w:val="00314EAE"/>
    <w:rsid w:val="00315D57"/>
    <w:rsid w:val="00321158"/>
    <w:rsid w:val="003214FA"/>
    <w:rsid w:val="00321C32"/>
    <w:rsid w:val="00322BAE"/>
    <w:rsid w:val="00323556"/>
    <w:rsid w:val="00324409"/>
    <w:rsid w:val="003257B8"/>
    <w:rsid w:val="00326976"/>
    <w:rsid w:val="00327AC3"/>
    <w:rsid w:val="00327EF7"/>
    <w:rsid w:val="00336727"/>
    <w:rsid w:val="00336972"/>
    <w:rsid w:val="00337571"/>
    <w:rsid w:val="00340D0E"/>
    <w:rsid w:val="00341D9A"/>
    <w:rsid w:val="003425C6"/>
    <w:rsid w:val="00342987"/>
    <w:rsid w:val="00342E00"/>
    <w:rsid w:val="00344ACB"/>
    <w:rsid w:val="003453D0"/>
    <w:rsid w:val="00345EAC"/>
    <w:rsid w:val="0034702A"/>
    <w:rsid w:val="0034731A"/>
    <w:rsid w:val="00350147"/>
    <w:rsid w:val="0035137A"/>
    <w:rsid w:val="0035172C"/>
    <w:rsid w:val="00352691"/>
    <w:rsid w:val="00354396"/>
    <w:rsid w:val="00355A07"/>
    <w:rsid w:val="00357404"/>
    <w:rsid w:val="00357B16"/>
    <w:rsid w:val="00360A32"/>
    <w:rsid w:val="00360DF0"/>
    <w:rsid w:val="003633A7"/>
    <w:rsid w:val="003634DD"/>
    <w:rsid w:val="00365185"/>
    <w:rsid w:val="003656E1"/>
    <w:rsid w:val="00366B05"/>
    <w:rsid w:val="003718F7"/>
    <w:rsid w:val="00373335"/>
    <w:rsid w:val="00373F3B"/>
    <w:rsid w:val="00374124"/>
    <w:rsid w:val="00376DCE"/>
    <w:rsid w:val="003779CE"/>
    <w:rsid w:val="00377F4F"/>
    <w:rsid w:val="00380022"/>
    <w:rsid w:val="0038048D"/>
    <w:rsid w:val="00380939"/>
    <w:rsid w:val="003820D7"/>
    <w:rsid w:val="003836CD"/>
    <w:rsid w:val="00383833"/>
    <w:rsid w:val="00384149"/>
    <w:rsid w:val="003843B3"/>
    <w:rsid w:val="0038471D"/>
    <w:rsid w:val="00384AC3"/>
    <w:rsid w:val="00384C77"/>
    <w:rsid w:val="00385861"/>
    <w:rsid w:val="00385948"/>
    <w:rsid w:val="00385EFA"/>
    <w:rsid w:val="00386481"/>
    <w:rsid w:val="00387100"/>
    <w:rsid w:val="0038739D"/>
    <w:rsid w:val="0039035A"/>
    <w:rsid w:val="00390FE0"/>
    <w:rsid w:val="00391FED"/>
    <w:rsid w:val="0039257F"/>
    <w:rsid w:val="0039355A"/>
    <w:rsid w:val="003937FA"/>
    <w:rsid w:val="00393DFF"/>
    <w:rsid w:val="00394956"/>
    <w:rsid w:val="00395186"/>
    <w:rsid w:val="00395476"/>
    <w:rsid w:val="00396850"/>
    <w:rsid w:val="00397257"/>
    <w:rsid w:val="003A1613"/>
    <w:rsid w:val="003A1FF2"/>
    <w:rsid w:val="003A2793"/>
    <w:rsid w:val="003A2BA9"/>
    <w:rsid w:val="003A42DE"/>
    <w:rsid w:val="003A4F2A"/>
    <w:rsid w:val="003A5085"/>
    <w:rsid w:val="003A50C6"/>
    <w:rsid w:val="003A703B"/>
    <w:rsid w:val="003A7E00"/>
    <w:rsid w:val="003B045A"/>
    <w:rsid w:val="003B1816"/>
    <w:rsid w:val="003B281F"/>
    <w:rsid w:val="003B5AFA"/>
    <w:rsid w:val="003B5F44"/>
    <w:rsid w:val="003B72F8"/>
    <w:rsid w:val="003B7418"/>
    <w:rsid w:val="003C102D"/>
    <w:rsid w:val="003C5E69"/>
    <w:rsid w:val="003C6138"/>
    <w:rsid w:val="003C6208"/>
    <w:rsid w:val="003C6FF3"/>
    <w:rsid w:val="003C799F"/>
    <w:rsid w:val="003C7B88"/>
    <w:rsid w:val="003D01D8"/>
    <w:rsid w:val="003D0989"/>
    <w:rsid w:val="003D0C5F"/>
    <w:rsid w:val="003D1417"/>
    <w:rsid w:val="003D180F"/>
    <w:rsid w:val="003D29C2"/>
    <w:rsid w:val="003D2E1F"/>
    <w:rsid w:val="003D58E4"/>
    <w:rsid w:val="003D6762"/>
    <w:rsid w:val="003D6768"/>
    <w:rsid w:val="003E044D"/>
    <w:rsid w:val="003E1032"/>
    <w:rsid w:val="003E1360"/>
    <w:rsid w:val="003E172D"/>
    <w:rsid w:val="003E1A5E"/>
    <w:rsid w:val="003E1BC3"/>
    <w:rsid w:val="003E3457"/>
    <w:rsid w:val="003E47F7"/>
    <w:rsid w:val="003E4A75"/>
    <w:rsid w:val="003E4B57"/>
    <w:rsid w:val="003E4CC7"/>
    <w:rsid w:val="003E53C1"/>
    <w:rsid w:val="003E7DF7"/>
    <w:rsid w:val="003E7ECE"/>
    <w:rsid w:val="003F0349"/>
    <w:rsid w:val="003F03B0"/>
    <w:rsid w:val="003F09F7"/>
    <w:rsid w:val="003F3235"/>
    <w:rsid w:val="003F521C"/>
    <w:rsid w:val="003F7BE6"/>
    <w:rsid w:val="00400C52"/>
    <w:rsid w:val="00401960"/>
    <w:rsid w:val="00401B07"/>
    <w:rsid w:val="00402757"/>
    <w:rsid w:val="00403AFE"/>
    <w:rsid w:val="00404F48"/>
    <w:rsid w:val="00407669"/>
    <w:rsid w:val="00407870"/>
    <w:rsid w:val="00411F6D"/>
    <w:rsid w:val="00412DCA"/>
    <w:rsid w:val="00413377"/>
    <w:rsid w:val="004139B8"/>
    <w:rsid w:val="004139CA"/>
    <w:rsid w:val="00413A3E"/>
    <w:rsid w:val="00413E37"/>
    <w:rsid w:val="0041409C"/>
    <w:rsid w:val="004150FD"/>
    <w:rsid w:val="00422037"/>
    <w:rsid w:val="00422F17"/>
    <w:rsid w:val="00423C68"/>
    <w:rsid w:val="00424686"/>
    <w:rsid w:val="00425694"/>
    <w:rsid w:val="00425B6F"/>
    <w:rsid w:val="00427A59"/>
    <w:rsid w:val="00427D18"/>
    <w:rsid w:val="00431EFB"/>
    <w:rsid w:val="00433456"/>
    <w:rsid w:val="00433F40"/>
    <w:rsid w:val="00436AAE"/>
    <w:rsid w:val="00436F33"/>
    <w:rsid w:val="00436FA8"/>
    <w:rsid w:val="00437259"/>
    <w:rsid w:val="00437421"/>
    <w:rsid w:val="004404CB"/>
    <w:rsid w:val="00443E7C"/>
    <w:rsid w:val="00444A20"/>
    <w:rsid w:val="00447053"/>
    <w:rsid w:val="004471A5"/>
    <w:rsid w:val="00447296"/>
    <w:rsid w:val="00450CC9"/>
    <w:rsid w:val="00452161"/>
    <w:rsid w:val="00452561"/>
    <w:rsid w:val="00452F6E"/>
    <w:rsid w:val="004537DC"/>
    <w:rsid w:val="004548CD"/>
    <w:rsid w:val="00454DB3"/>
    <w:rsid w:val="00456314"/>
    <w:rsid w:val="00457AC7"/>
    <w:rsid w:val="0046064B"/>
    <w:rsid w:val="00461361"/>
    <w:rsid w:val="00462A70"/>
    <w:rsid w:val="00464663"/>
    <w:rsid w:val="00466C66"/>
    <w:rsid w:val="00467ED2"/>
    <w:rsid w:val="00470C1F"/>
    <w:rsid w:val="00472936"/>
    <w:rsid w:val="00473E9F"/>
    <w:rsid w:val="00474B33"/>
    <w:rsid w:val="004764FA"/>
    <w:rsid w:val="00476CB2"/>
    <w:rsid w:val="00477D20"/>
    <w:rsid w:val="00481049"/>
    <w:rsid w:val="00481340"/>
    <w:rsid w:val="004817FA"/>
    <w:rsid w:val="00481BEB"/>
    <w:rsid w:val="004824B6"/>
    <w:rsid w:val="004835F8"/>
    <w:rsid w:val="0048472A"/>
    <w:rsid w:val="00485BDE"/>
    <w:rsid w:val="004871E2"/>
    <w:rsid w:val="004873BD"/>
    <w:rsid w:val="004904C2"/>
    <w:rsid w:val="004909EF"/>
    <w:rsid w:val="00490BB2"/>
    <w:rsid w:val="00492A40"/>
    <w:rsid w:val="00493589"/>
    <w:rsid w:val="004939C4"/>
    <w:rsid w:val="00494125"/>
    <w:rsid w:val="00494C58"/>
    <w:rsid w:val="00495323"/>
    <w:rsid w:val="004971D9"/>
    <w:rsid w:val="004A038C"/>
    <w:rsid w:val="004A071F"/>
    <w:rsid w:val="004A09D0"/>
    <w:rsid w:val="004A0BA5"/>
    <w:rsid w:val="004A1112"/>
    <w:rsid w:val="004A25CA"/>
    <w:rsid w:val="004A2B1D"/>
    <w:rsid w:val="004A2E5D"/>
    <w:rsid w:val="004A3139"/>
    <w:rsid w:val="004A3795"/>
    <w:rsid w:val="004A46B6"/>
    <w:rsid w:val="004A4D14"/>
    <w:rsid w:val="004A5926"/>
    <w:rsid w:val="004A685F"/>
    <w:rsid w:val="004A6B35"/>
    <w:rsid w:val="004A6EAD"/>
    <w:rsid w:val="004A6F1E"/>
    <w:rsid w:val="004A74C3"/>
    <w:rsid w:val="004B18FA"/>
    <w:rsid w:val="004B1C76"/>
    <w:rsid w:val="004B1FCE"/>
    <w:rsid w:val="004B2063"/>
    <w:rsid w:val="004B2084"/>
    <w:rsid w:val="004B20DC"/>
    <w:rsid w:val="004B2894"/>
    <w:rsid w:val="004B2EF9"/>
    <w:rsid w:val="004B33F9"/>
    <w:rsid w:val="004B5522"/>
    <w:rsid w:val="004B59E0"/>
    <w:rsid w:val="004C00BA"/>
    <w:rsid w:val="004C02DD"/>
    <w:rsid w:val="004C0695"/>
    <w:rsid w:val="004C13A6"/>
    <w:rsid w:val="004C15F6"/>
    <w:rsid w:val="004C2917"/>
    <w:rsid w:val="004C417C"/>
    <w:rsid w:val="004C42A5"/>
    <w:rsid w:val="004C462E"/>
    <w:rsid w:val="004C48F9"/>
    <w:rsid w:val="004C5D4C"/>
    <w:rsid w:val="004D038E"/>
    <w:rsid w:val="004D29EA"/>
    <w:rsid w:val="004D432E"/>
    <w:rsid w:val="004D4989"/>
    <w:rsid w:val="004D49DD"/>
    <w:rsid w:val="004D5027"/>
    <w:rsid w:val="004D53E0"/>
    <w:rsid w:val="004D61D7"/>
    <w:rsid w:val="004D61EE"/>
    <w:rsid w:val="004E2B2C"/>
    <w:rsid w:val="004E3D06"/>
    <w:rsid w:val="004E3F03"/>
    <w:rsid w:val="004E4B3C"/>
    <w:rsid w:val="004E53AC"/>
    <w:rsid w:val="004E6632"/>
    <w:rsid w:val="004F0628"/>
    <w:rsid w:val="004F0E8A"/>
    <w:rsid w:val="004F125F"/>
    <w:rsid w:val="004F1FF9"/>
    <w:rsid w:val="004F2BC0"/>
    <w:rsid w:val="004F2E8E"/>
    <w:rsid w:val="004F42F5"/>
    <w:rsid w:val="004F4AA8"/>
    <w:rsid w:val="004F59FC"/>
    <w:rsid w:val="004F5DA5"/>
    <w:rsid w:val="004F5F96"/>
    <w:rsid w:val="004F617E"/>
    <w:rsid w:val="004F6458"/>
    <w:rsid w:val="004F704B"/>
    <w:rsid w:val="0050008C"/>
    <w:rsid w:val="005017F4"/>
    <w:rsid w:val="00503013"/>
    <w:rsid w:val="005031B1"/>
    <w:rsid w:val="00503699"/>
    <w:rsid w:val="00503775"/>
    <w:rsid w:val="00503F20"/>
    <w:rsid w:val="00504F41"/>
    <w:rsid w:val="00505B2A"/>
    <w:rsid w:val="005061E1"/>
    <w:rsid w:val="00506B04"/>
    <w:rsid w:val="005075E4"/>
    <w:rsid w:val="005100CB"/>
    <w:rsid w:val="00511C41"/>
    <w:rsid w:val="00511DA4"/>
    <w:rsid w:val="0051225C"/>
    <w:rsid w:val="005122D4"/>
    <w:rsid w:val="005139A4"/>
    <w:rsid w:val="00515451"/>
    <w:rsid w:val="005179B7"/>
    <w:rsid w:val="00517FA7"/>
    <w:rsid w:val="00520A94"/>
    <w:rsid w:val="00520DB6"/>
    <w:rsid w:val="0052363F"/>
    <w:rsid w:val="00523E93"/>
    <w:rsid w:val="005261D3"/>
    <w:rsid w:val="00526A99"/>
    <w:rsid w:val="0053266E"/>
    <w:rsid w:val="00532865"/>
    <w:rsid w:val="00533376"/>
    <w:rsid w:val="0053347A"/>
    <w:rsid w:val="00533E9E"/>
    <w:rsid w:val="005359E4"/>
    <w:rsid w:val="00535B04"/>
    <w:rsid w:val="00535BA5"/>
    <w:rsid w:val="005362D0"/>
    <w:rsid w:val="0053719A"/>
    <w:rsid w:val="00537247"/>
    <w:rsid w:val="005379F3"/>
    <w:rsid w:val="00541DBE"/>
    <w:rsid w:val="00542A39"/>
    <w:rsid w:val="00542C80"/>
    <w:rsid w:val="00543637"/>
    <w:rsid w:val="005446C8"/>
    <w:rsid w:val="00544B11"/>
    <w:rsid w:val="00544C4B"/>
    <w:rsid w:val="005465A6"/>
    <w:rsid w:val="00550A8A"/>
    <w:rsid w:val="00550FB2"/>
    <w:rsid w:val="00551ABB"/>
    <w:rsid w:val="00553C8E"/>
    <w:rsid w:val="0055480D"/>
    <w:rsid w:val="00555C3F"/>
    <w:rsid w:val="005562CA"/>
    <w:rsid w:val="00556883"/>
    <w:rsid w:val="00556B9A"/>
    <w:rsid w:val="00557991"/>
    <w:rsid w:val="00557AE0"/>
    <w:rsid w:val="005605C8"/>
    <w:rsid w:val="005607FE"/>
    <w:rsid w:val="00563EA5"/>
    <w:rsid w:val="005644AA"/>
    <w:rsid w:val="005648F6"/>
    <w:rsid w:val="00565EEE"/>
    <w:rsid w:val="00567082"/>
    <w:rsid w:val="005672A6"/>
    <w:rsid w:val="00567B3E"/>
    <w:rsid w:val="005707F4"/>
    <w:rsid w:val="00570A32"/>
    <w:rsid w:val="00571C2F"/>
    <w:rsid w:val="00575920"/>
    <w:rsid w:val="00576F9E"/>
    <w:rsid w:val="00577A00"/>
    <w:rsid w:val="00577EB6"/>
    <w:rsid w:val="00580B28"/>
    <w:rsid w:val="00582247"/>
    <w:rsid w:val="00582956"/>
    <w:rsid w:val="00584081"/>
    <w:rsid w:val="0058480E"/>
    <w:rsid w:val="005859CF"/>
    <w:rsid w:val="00585F46"/>
    <w:rsid w:val="00586ADA"/>
    <w:rsid w:val="005908C3"/>
    <w:rsid w:val="00591EE3"/>
    <w:rsid w:val="00592455"/>
    <w:rsid w:val="00594679"/>
    <w:rsid w:val="00594BD3"/>
    <w:rsid w:val="00595708"/>
    <w:rsid w:val="005969D7"/>
    <w:rsid w:val="005976E5"/>
    <w:rsid w:val="005A04CE"/>
    <w:rsid w:val="005A05AE"/>
    <w:rsid w:val="005A0B36"/>
    <w:rsid w:val="005A0B4B"/>
    <w:rsid w:val="005A176E"/>
    <w:rsid w:val="005A2387"/>
    <w:rsid w:val="005A2EC0"/>
    <w:rsid w:val="005A4867"/>
    <w:rsid w:val="005A48A2"/>
    <w:rsid w:val="005A4B28"/>
    <w:rsid w:val="005A5B33"/>
    <w:rsid w:val="005A5D60"/>
    <w:rsid w:val="005A6789"/>
    <w:rsid w:val="005A70BF"/>
    <w:rsid w:val="005B0CDE"/>
    <w:rsid w:val="005B1273"/>
    <w:rsid w:val="005B2A6F"/>
    <w:rsid w:val="005B2ED9"/>
    <w:rsid w:val="005B7961"/>
    <w:rsid w:val="005B7E0F"/>
    <w:rsid w:val="005C209A"/>
    <w:rsid w:val="005C28FD"/>
    <w:rsid w:val="005C2925"/>
    <w:rsid w:val="005C2C3E"/>
    <w:rsid w:val="005C2EDA"/>
    <w:rsid w:val="005C473B"/>
    <w:rsid w:val="005C69ED"/>
    <w:rsid w:val="005C6AB5"/>
    <w:rsid w:val="005C6D71"/>
    <w:rsid w:val="005C76B0"/>
    <w:rsid w:val="005D0DC6"/>
    <w:rsid w:val="005D1255"/>
    <w:rsid w:val="005D29F0"/>
    <w:rsid w:val="005D3B49"/>
    <w:rsid w:val="005D42DD"/>
    <w:rsid w:val="005D4AAF"/>
    <w:rsid w:val="005D52F5"/>
    <w:rsid w:val="005D5AD6"/>
    <w:rsid w:val="005D7CD8"/>
    <w:rsid w:val="005E031A"/>
    <w:rsid w:val="005E09F4"/>
    <w:rsid w:val="005E3409"/>
    <w:rsid w:val="005E34A5"/>
    <w:rsid w:val="005E350B"/>
    <w:rsid w:val="005E5BD8"/>
    <w:rsid w:val="005E6805"/>
    <w:rsid w:val="005E6CD5"/>
    <w:rsid w:val="005E71E6"/>
    <w:rsid w:val="005F0C8E"/>
    <w:rsid w:val="005F1161"/>
    <w:rsid w:val="005F1C29"/>
    <w:rsid w:val="005F314A"/>
    <w:rsid w:val="005F4003"/>
    <w:rsid w:val="005F5E51"/>
    <w:rsid w:val="005F62DF"/>
    <w:rsid w:val="005F73E2"/>
    <w:rsid w:val="005F7D8D"/>
    <w:rsid w:val="00600A0A"/>
    <w:rsid w:val="00600BB5"/>
    <w:rsid w:val="00601DAA"/>
    <w:rsid w:val="00602172"/>
    <w:rsid w:val="00604EB3"/>
    <w:rsid w:val="006074B6"/>
    <w:rsid w:val="00612171"/>
    <w:rsid w:val="006125B3"/>
    <w:rsid w:val="0061435A"/>
    <w:rsid w:val="00615A00"/>
    <w:rsid w:val="00616563"/>
    <w:rsid w:val="0062141F"/>
    <w:rsid w:val="00621993"/>
    <w:rsid w:val="00623440"/>
    <w:rsid w:val="006243FB"/>
    <w:rsid w:val="006267E7"/>
    <w:rsid w:val="00627EDC"/>
    <w:rsid w:val="00631584"/>
    <w:rsid w:val="00634447"/>
    <w:rsid w:val="006406AC"/>
    <w:rsid w:val="00643A98"/>
    <w:rsid w:val="00644BFB"/>
    <w:rsid w:val="00644C0E"/>
    <w:rsid w:val="0064562A"/>
    <w:rsid w:val="00645BEC"/>
    <w:rsid w:val="00645C69"/>
    <w:rsid w:val="00645D11"/>
    <w:rsid w:val="006466BE"/>
    <w:rsid w:val="00646A24"/>
    <w:rsid w:val="00646D9D"/>
    <w:rsid w:val="00647A40"/>
    <w:rsid w:val="0065085A"/>
    <w:rsid w:val="00651290"/>
    <w:rsid w:val="00651D7C"/>
    <w:rsid w:val="00653403"/>
    <w:rsid w:val="00653585"/>
    <w:rsid w:val="0065368A"/>
    <w:rsid w:val="006541A1"/>
    <w:rsid w:val="00654C00"/>
    <w:rsid w:val="00656326"/>
    <w:rsid w:val="00656C21"/>
    <w:rsid w:val="0066100F"/>
    <w:rsid w:val="006621D1"/>
    <w:rsid w:val="00663503"/>
    <w:rsid w:val="00664EBD"/>
    <w:rsid w:val="00667427"/>
    <w:rsid w:val="00667B2A"/>
    <w:rsid w:val="006700CD"/>
    <w:rsid w:val="00671C90"/>
    <w:rsid w:val="0067266D"/>
    <w:rsid w:val="006727F8"/>
    <w:rsid w:val="006736A2"/>
    <w:rsid w:val="00674C39"/>
    <w:rsid w:val="00676C67"/>
    <w:rsid w:val="006776D9"/>
    <w:rsid w:val="00677943"/>
    <w:rsid w:val="00684456"/>
    <w:rsid w:val="0068568F"/>
    <w:rsid w:val="00685982"/>
    <w:rsid w:val="00690153"/>
    <w:rsid w:val="006912C5"/>
    <w:rsid w:val="00691300"/>
    <w:rsid w:val="00691388"/>
    <w:rsid w:val="00691913"/>
    <w:rsid w:val="00692402"/>
    <w:rsid w:val="00694700"/>
    <w:rsid w:val="00694FC8"/>
    <w:rsid w:val="006959CD"/>
    <w:rsid w:val="00695CC6"/>
    <w:rsid w:val="00696A13"/>
    <w:rsid w:val="00697863"/>
    <w:rsid w:val="006A15AD"/>
    <w:rsid w:val="006A3193"/>
    <w:rsid w:val="006A4FEC"/>
    <w:rsid w:val="006A5329"/>
    <w:rsid w:val="006A7308"/>
    <w:rsid w:val="006B000A"/>
    <w:rsid w:val="006B07AC"/>
    <w:rsid w:val="006B3088"/>
    <w:rsid w:val="006B3FE6"/>
    <w:rsid w:val="006B4B87"/>
    <w:rsid w:val="006B4FCD"/>
    <w:rsid w:val="006B6B80"/>
    <w:rsid w:val="006B73A8"/>
    <w:rsid w:val="006C0633"/>
    <w:rsid w:val="006C232D"/>
    <w:rsid w:val="006C4BD3"/>
    <w:rsid w:val="006C572B"/>
    <w:rsid w:val="006C6FA0"/>
    <w:rsid w:val="006C748B"/>
    <w:rsid w:val="006C7B9E"/>
    <w:rsid w:val="006D0068"/>
    <w:rsid w:val="006D2316"/>
    <w:rsid w:val="006D34E6"/>
    <w:rsid w:val="006D3929"/>
    <w:rsid w:val="006D5CC1"/>
    <w:rsid w:val="006D7067"/>
    <w:rsid w:val="006E2332"/>
    <w:rsid w:val="006E2836"/>
    <w:rsid w:val="006E473A"/>
    <w:rsid w:val="006E5031"/>
    <w:rsid w:val="006E58B3"/>
    <w:rsid w:val="006E5CAE"/>
    <w:rsid w:val="006E6209"/>
    <w:rsid w:val="006E6384"/>
    <w:rsid w:val="006E73F2"/>
    <w:rsid w:val="006E74AC"/>
    <w:rsid w:val="006F0907"/>
    <w:rsid w:val="006F1648"/>
    <w:rsid w:val="006F1AEA"/>
    <w:rsid w:val="006F307B"/>
    <w:rsid w:val="006F38AF"/>
    <w:rsid w:val="006F3F9A"/>
    <w:rsid w:val="006F6052"/>
    <w:rsid w:val="007003FE"/>
    <w:rsid w:val="00701007"/>
    <w:rsid w:val="00701CC0"/>
    <w:rsid w:val="0070270B"/>
    <w:rsid w:val="00703E96"/>
    <w:rsid w:val="007041FD"/>
    <w:rsid w:val="00704A73"/>
    <w:rsid w:val="007058CD"/>
    <w:rsid w:val="00705A0A"/>
    <w:rsid w:val="00706A5E"/>
    <w:rsid w:val="00707033"/>
    <w:rsid w:val="00707964"/>
    <w:rsid w:val="00707D28"/>
    <w:rsid w:val="00707DE1"/>
    <w:rsid w:val="00710496"/>
    <w:rsid w:val="00710914"/>
    <w:rsid w:val="00711638"/>
    <w:rsid w:val="0071222D"/>
    <w:rsid w:val="00714305"/>
    <w:rsid w:val="00714BA9"/>
    <w:rsid w:val="00715AC2"/>
    <w:rsid w:val="00716065"/>
    <w:rsid w:val="00717B32"/>
    <w:rsid w:val="007207B8"/>
    <w:rsid w:val="00721077"/>
    <w:rsid w:val="007222F6"/>
    <w:rsid w:val="007234D6"/>
    <w:rsid w:val="0072394D"/>
    <w:rsid w:val="00726B6C"/>
    <w:rsid w:val="00730C8B"/>
    <w:rsid w:val="00730CF0"/>
    <w:rsid w:val="00730D9C"/>
    <w:rsid w:val="00735068"/>
    <w:rsid w:val="00735547"/>
    <w:rsid w:val="007358DB"/>
    <w:rsid w:val="00735E97"/>
    <w:rsid w:val="00736F74"/>
    <w:rsid w:val="007372C7"/>
    <w:rsid w:val="00741DDD"/>
    <w:rsid w:val="00742F4D"/>
    <w:rsid w:val="00744E3B"/>
    <w:rsid w:val="00750246"/>
    <w:rsid w:val="00751514"/>
    <w:rsid w:val="0075270E"/>
    <w:rsid w:val="00755323"/>
    <w:rsid w:val="00755BBC"/>
    <w:rsid w:val="00756917"/>
    <w:rsid w:val="00756D34"/>
    <w:rsid w:val="00756E5E"/>
    <w:rsid w:val="00756FC5"/>
    <w:rsid w:val="0075760D"/>
    <w:rsid w:val="007606F8"/>
    <w:rsid w:val="00760CF4"/>
    <w:rsid w:val="00764032"/>
    <w:rsid w:val="007652CA"/>
    <w:rsid w:val="00766268"/>
    <w:rsid w:val="00766493"/>
    <w:rsid w:val="00770C7B"/>
    <w:rsid w:val="0077107A"/>
    <w:rsid w:val="00771FAB"/>
    <w:rsid w:val="00772D36"/>
    <w:rsid w:val="00773372"/>
    <w:rsid w:val="007738A2"/>
    <w:rsid w:val="00774A09"/>
    <w:rsid w:val="00775636"/>
    <w:rsid w:val="00775CFC"/>
    <w:rsid w:val="00785A81"/>
    <w:rsid w:val="00785B8B"/>
    <w:rsid w:val="00786710"/>
    <w:rsid w:val="0078743A"/>
    <w:rsid w:val="007906A1"/>
    <w:rsid w:val="00791F12"/>
    <w:rsid w:val="00792376"/>
    <w:rsid w:val="00794E0F"/>
    <w:rsid w:val="007958BE"/>
    <w:rsid w:val="00795B11"/>
    <w:rsid w:val="00796939"/>
    <w:rsid w:val="00797130"/>
    <w:rsid w:val="00797AD5"/>
    <w:rsid w:val="007A0242"/>
    <w:rsid w:val="007A178F"/>
    <w:rsid w:val="007A4925"/>
    <w:rsid w:val="007A4FFC"/>
    <w:rsid w:val="007B1953"/>
    <w:rsid w:val="007B1FA9"/>
    <w:rsid w:val="007B2BC4"/>
    <w:rsid w:val="007B2C21"/>
    <w:rsid w:val="007B36A2"/>
    <w:rsid w:val="007B38B8"/>
    <w:rsid w:val="007B39C5"/>
    <w:rsid w:val="007B5366"/>
    <w:rsid w:val="007B54B1"/>
    <w:rsid w:val="007B72FB"/>
    <w:rsid w:val="007B756F"/>
    <w:rsid w:val="007C07C6"/>
    <w:rsid w:val="007C1EC2"/>
    <w:rsid w:val="007C33DC"/>
    <w:rsid w:val="007C345B"/>
    <w:rsid w:val="007C4842"/>
    <w:rsid w:val="007C4B51"/>
    <w:rsid w:val="007C587E"/>
    <w:rsid w:val="007D0225"/>
    <w:rsid w:val="007D0791"/>
    <w:rsid w:val="007D476E"/>
    <w:rsid w:val="007D5D6D"/>
    <w:rsid w:val="007D71E1"/>
    <w:rsid w:val="007D783C"/>
    <w:rsid w:val="007D7CFF"/>
    <w:rsid w:val="007E1AF7"/>
    <w:rsid w:val="007E2438"/>
    <w:rsid w:val="007E3C09"/>
    <w:rsid w:val="007E583B"/>
    <w:rsid w:val="007E78D9"/>
    <w:rsid w:val="007E7B08"/>
    <w:rsid w:val="007E7DE9"/>
    <w:rsid w:val="007F0DC1"/>
    <w:rsid w:val="007F1268"/>
    <w:rsid w:val="007F3052"/>
    <w:rsid w:val="007F33FA"/>
    <w:rsid w:val="007F3C66"/>
    <w:rsid w:val="007F40B6"/>
    <w:rsid w:val="007F5CF9"/>
    <w:rsid w:val="007F62C3"/>
    <w:rsid w:val="007F73B0"/>
    <w:rsid w:val="00800F5D"/>
    <w:rsid w:val="008015F6"/>
    <w:rsid w:val="00801FE3"/>
    <w:rsid w:val="00802653"/>
    <w:rsid w:val="00804396"/>
    <w:rsid w:val="00806B10"/>
    <w:rsid w:val="00806C11"/>
    <w:rsid w:val="00810C18"/>
    <w:rsid w:val="00811FE2"/>
    <w:rsid w:val="0081265F"/>
    <w:rsid w:val="0081268D"/>
    <w:rsid w:val="00812714"/>
    <w:rsid w:val="0081500D"/>
    <w:rsid w:val="00815E8C"/>
    <w:rsid w:val="00816A75"/>
    <w:rsid w:val="008179AF"/>
    <w:rsid w:val="008179D8"/>
    <w:rsid w:val="008208B3"/>
    <w:rsid w:val="00821591"/>
    <w:rsid w:val="00822476"/>
    <w:rsid w:val="00824C28"/>
    <w:rsid w:val="00825F35"/>
    <w:rsid w:val="00826EA1"/>
    <w:rsid w:val="00826F61"/>
    <w:rsid w:val="00827406"/>
    <w:rsid w:val="00830C90"/>
    <w:rsid w:val="0083109C"/>
    <w:rsid w:val="0083265A"/>
    <w:rsid w:val="008333F7"/>
    <w:rsid w:val="008336AB"/>
    <w:rsid w:val="00834754"/>
    <w:rsid w:val="00836D98"/>
    <w:rsid w:val="008371E7"/>
    <w:rsid w:val="008407F7"/>
    <w:rsid w:val="00841A6F"/>
    <w:rsid w:val="00843DBC"/>
    <w:rsid w:val="00843EAE"/>
    <w:rsid w:val="008444F9"/>
    <w:rsid w:val="00844F0F"/>
    <w:rsid w:val="008458B8"/>
    <w:rsid w:val="00845955"/>
    <w:rsid w:val="00846E33"/>
    <w:rsid w:val="008508FF"/>
    <w:rsid w:val="00850C71"/>
    <w:rsid w:val="00851F0D"/>
    <w:rsid w:val="008532C7"/>
    <w:rsid w:val="008536F3"/>
    <w:rsid w:val="00854BD3"/>
    <w:rsid w:val="00856969"/>
    <w:rsid w:val="00856B6C"/>
    <w:rsid w:val="00857771"/>
    <w:rsid w:val="008600D7"/>
    <w:rsid w:val="00860AA7"/>
    <w:rsid w:val="00862E47"/>
    <w:rsid w:val="00865314"/>
    <w:rsid w:val="00865E7A"/>
    <w:rsid w:val="0086632D"/>
    <w:rsid w:val="00866D35"/>
    <w:rsid w:val="00873ABA"/>
    <w:rsid w:val="00874DDB"/>
    <w:rsid w:val="00874F51"/>
    <w:rsid w:val="008829AF"/>
    <w:rsid w:val="00883E1C"/>
    <w:rsid w:val="00884C8E"/>
    <w:rsid w:val="008852EE"/>
    <w:rsid w:val="00890409"/>
    <w:rsid w:val="00891AD7"/>
    <w:rsid w:val="00892D32"/>
    <w:rsid w:val="0089374E"/>
    <w:rsid w:val="00896A85"/>
    <w:rsid w:val="00896FDD"/>
    <w:rsid w:val="008972A1"/>
    <w:rsid w:val="00897371"/>
    <w:rsid w:val="008A13AD"/>
    <w:rsid w:val="008A16C4"/>
    <w:rsid w:val="008A175C"/>
    <w:rsid w:val="008A36F3"/>
    <w:rsid w:val="008A3885"/>
    <w:rsid w:val="008A3F41"/>
    <w:rsid w:val="008A4A79"/>
    <w:rsid w:val="008A654B"/>
    <w:rsid w:val="008B041D"/>
    <w:rsid w:val="008B0A00"/>
    <w:rsid w:val="008B1DBF"/>
    <w:rsid w:val="008B2134"/>
    <w:rsid w:val="008B26C4"/>
    <w:rsid w:val="008B2F88"/>
    <w:rsid w:val="008B33C8"/>
    <w:rsid w:val="008B4EC1"/>
    <w:rsid w:val="008B5CE4"/>
    <w:rsid w:val="008B5E84"/>
    <w:rsid w:val="008B62FD"/>
    <w:rsid w:val="008B6980"/>
    <w:rsid w:val="008C0343"/>
    <w:rsid w:val="008C152A"/>
    <w:rsid w:val="008C215B"/>
    <w:rsid w:val="008C291C"/>
    <w:rsid w:val="008C2D85"/>
    <w:rsid w:val="008C2E87"/>
    <w:rsid w:val="008C35DD"/>
    <w:rsid w:val="008C3D55"/>
    <w:rsid w:val="008C50DE"/>
    <w:rsid w:val="008C689E"/>
    <w:rsid w:val="008C7201"/>
    <w:rsid w:val="008C7AF0"/>
    <w:rsid w:val="008D0F66"/>
    <w:rsid w:val="008D10D1"/>
    <w:rsid w:val="008D2483"/>
    <w:rsid w:val="008D25CE"/>
    <w:rsid w:val="008D369F"/>
    <w:rsid w:val="008D3831"/>
    <w:rsid w:val="008D3915"/>
    <w:rsid w:val="008D4645"/>
    <w:rsid w:val="008D49D6"/>
    <w:rsid w:val="008D5BCE"/>
    <w:rsid w:val="008D78AD"/>
    <w:rsid w:val="008D7EF1"/>
    <w:rsid w:val="008E029A"/>
    <w:rsid w:val="008E0CA6"/>
    <w:rsid w:val="008E10EC"/>
    <w:rsid w:val="008E1B0D"/>
    <w:rsid w:val="008E21DD"/>
    <w:rsid w:val="008E2782"/>
    <w:rsid w:val="008E4536"/>
    <w:rsid w:val="008E4DCC"/>
    <w:rsid w:val="008E51F9"/>
    <w:rsid w:val="008E66B8"/>
    <w:rsid w:val="008E723C"/>
    <w:rsid w:val="008E72D8"/>
    <w:rsid w:val="008F10B6"/>
    <w:rsid w:val="008F1151"/>
    <w:rsid w:val="008F1A63"/>
    <w:rsid w:val="008F2440"/>
    <w:rsid w:val="008F2C79"/>
    <w:rsid w:val="008F2F20"/>
    <w:rsid w:val="008F2F62"/>
    <w:rsid w:val="008F330A"/>
    <w:rsid w:val="008F3343"/>
    <w:rsid w:val="008F3CCD"/>
    <w:rsid w:val="008F5378"/>
    <w:rsid w:val="008F78F1"/>
    <w:rsid w:val="00901CF6"/>
    <w:rsid w:val="00902329"/>
    <w:rsid w:val="00902806"/>
    <w:rsid w:val="00902E1C"/>
    <w:rsid w:val="00902FD2"/>
    <w:rsid w:val="00904C28"/>
    <w:rsid w:val="0090628A"/>
    <w:rsid w:val="009101E5"/>
    <w:rsid w:val="009109FB"/>
    <w:rsid w:val="0091172F"/>
    <w:rsid w:val="00911B61"/>
    <w:rsid w:val="00911C26"/>
    <w:rsid w:val="00912434"/>
    <w:rsid w:val="009135CE"/>
    <w:rsid w:val="009157B5"/>
    <w:rsid w:val="00915CD4"/>
    <w:rsid w:val="00916677"/>
    <w:rsid w:val="00920413"/>
    <w:rsid w:val="00920903"/>
    <w:rsid w:val="009209D8"/>
    <w:rsid w:val="0092120E"/>
    <w:rsid w:val="00921872"/>
    <w:rsid w:val="00923F2A"/>
    <w:rsid w:val="00924663"/>
    <w:rsid w:val="009255B6"/>
    <w:rsid w:val="00926E8D"/>
    <w:rsid w:val="0092739C"/>
    <w:rsid w:val="00930268"/>
    <w:rsid w:val="009303E9"/>
    <w:rsid w:val="00931F8E"/>
    <w:rsid w:val="00933875"/>
    <w:rsid w:val="00934F05"/>
    <w:rsid w:val="00936833"/>
    <w:rsid w:val="00937111"/>
    <w:rsid w:val="009377C0"/>
    <w:rsid w:val="00940834"/>
    <w:rsid w:val="009408DC"/>
    <w:rsid w:val="009427B9"/>
    <w:rsid w:val="00942938"/>
    <w:rsid w:val="009429A2"/>
    <w:rsid w:val="009429CB"/>
    <w:rsid w:val="00943193"/>
    <w:rsid w:val="0094415D"/>
    <w:rsid w:val="00945B1E"/>
    <w:rsid w:val="009466B0"/>
    <w:rsid w:val="00946887"/>
    <w:rsid w:val="00947041"/>
    <w:rsid w:val="00950365"/>
    <w:rsid w:val="0095087E"/>
    <w:rsid w:val="00950E99"/>
    <w:rsid w:val="00950EE1"/>
    <w:rsid w:val="009515D8"/>
    <w:rsid w:val="0095300C"/>
    <w:rsid w:val="00953013"/>
    <w:rsid w:val="00953F10"/>
    <w:rsid w:val="00957FB5"/>
    <w:rsid w:val="00960009"/>
    <w:rsid w:val="009600D7"/>
    <w:rsid w:val="0096035A"/>
    <w:rsid w:val="0096437F"/>
    <w:rsid w:val="00964D51"/>
    <w:rsid w:val="00964D9D"/>
    <w:rsid w:val="009659DB"/>
    <w:rsid w:val="009666E5"/>
    <w:rsid w:val="00966CC6"/>
    <w:rsid w:val="009672A9"/>
    <w:rsid w:val="00967C1C"/>
    <w:rsid w:val="0097028D"/>
    <w:rsid w:val="0097143F"/>
    <w:rsid w:val="00972CF9"/>
    <w:rsid w:val="00974A30"/>
    <w:rsid w:val="00975F8F"/>
    <w:rsid w:val="00977C57"/>
    <w:rsid w:val="0098020F"/>
    <w:rsid w:val="009805D5"/>
    <w:rsid w:val="00980F09"/>
    <w:rsid w:val="00981E28"/>
    <w:rsid w:val="00983238"/>
    <w:rsid w:val="009835AB"/>
    <w:rsid w:val="00983F7B"/>
    <w:rsid w:val="00984B93"/>
    <w:rsid w:val="0098552E"/>
    <w:rsid w:val="0098722C"/>
    <w:rsid w:val="0099018C"/>
    <w:rsid w:val="00990595"/>
    <w:rsid w:val="00991BFB"/>
    <w:rsid w:val="009934A6"/>
    <w:rsid w:val="00993FF2"/>
    <w:rsid w:val="009A0088"/>
    <w:rsid w:val="009A00E1"/>
    <w:rsid w:val="009A28D9"/>
    <w:rsid w:val="009A648B"/>
    <w:rsid w:val="009A6780"/>
    <w:rsid w:val="009B01F3"/>
    <w:rsid w:val="009B13CE"/>
    <w:rsid w:val="009B4F96"/>
    <w:rsid w:val="009B55A2"/>
    <w:rsid w:val="009B5C5E"/>
    <w:rsid w:val="009B6D58"/>
    <w:rsid w:val="009B724B"/>
    <w:rsid w:val="009B79A3"/>
    <w:rsid w:val="009C0A10"/>
    <w:rsid w:val="009C1BF2"/>
    <w:rsid w:val="009C1CF2"/>
    <w:rsid w:val="009C228E"/>
    <w:rsid w:val="009C2C8A"/>
    <w:rsid w:val="009C31E3"/>
    <w:rsid w:val="009C3B8C"/>
    <w:rsid w:val="009C3C97"/>
    <w:rsid w:val="009C4009"/>
    <w:rsid w:val="009C4519"/>
    <w:rsid w:val="009C7AA6"/>
    <w:rsid w:val="009C7F74"/>
    <w:rsid w:val="009D2F56"/>
    <w:rsid w:val="009D3866"/>
    <w:rsid w:val="009D55C2"/>
    <w:rsid w:val="009D5DB0"/>
    <w:rsid w:val="009D683C"/>
    <w:rsid w:val="009D6F32"/>
    <w:rsid w:val="009D751C"/>
    <w:rsid w:val="009D7CE5"/>
    <w:rsid w:val="009E0625"/>
    <w:rsid w:val="009E0BEE"/>
    <w:rsid w:val="009E13B5"/>
    <w:rsid w:val="009E1A05"/>
    <w:rsid w:val="009E349F"/>
    <w:rsid w:val="009E5AF9"/>
    <w:rsid w:val="009E7122"/>
    <w:rsid w:val="009E790D"/>
    <w:rsid w:val="009E7FB8"/>
    <w:rsid w:val="009F26B4"/>
    <w:rsid w:val="009F2F43"/>
    <w:rsid w:val="009F5522"/>
    <w:rsid w:val="009F74A9"/>
    <w:rsid w:val="00A00F69"/>
    <w:rsid w:val="00A02163"/>
    <w:rsid w:val="00A02C75"/>
    <w:rsid w:val="00A034AB"/>
    <w:rsid w:val="00A05030"/>
    <w:rsid w:val="00A06391"/>
    <w:rsid w:val="00A06A35"/>
    <w:rsid w:val="00A06E73"/>
    <w:rsid w:val="00A074ED"/>
    <w:rsid w:val="00A075C8"/>
    <w:rsid w:val="00A07D66"/>
    <w:rsid w:val="00A101B6"/>
    <w:rsid w:val="00A10888"/>
    <w:rsid w:val="00A109CC"/>
    <w:rsid w:val="00A11651"/>
    <w:rsid w:val="00A11FD1"/>
    <w:rsid w:val="00A1287D"/>
    <w:rsid w:val="00A12CCD"/>
    <w:rsid w:val="00A150E0"/>
    <w:rsid w:val="00A15266"/>
    <w:rsid w:val="00A1623B"/>
    <w:rsid w:val="00A16960"/>
    <w:rsid w:val="00A20649"/>
    <w:rsid w:val="00A208FA"/>
    <w:rsid w:val="00A20CFB"/>
    <w:rsid w:val="00A21D02"/>
    <w:rsid w:val="00A22008"/>
    <w:rsid w:val="00A223CE"/>
    <w:rsid w:val="00A2382B"/>
    <w:rsid w:val="00A24077"/>
    <w:rsid w:val="00A26313"/>
    <w:rsid w:val="00A26DA1"/>
    <w:rsid w:val="00A26FF3"/>
    <w:rsid w:val="00A345F6"/>
    <w:rsid w:val="00A35928"/>
    <w:rsid w:val="00A369BB"/>
    <w:rsid w:val="00A36B11"/>
    <w:rsid w:val="00A37C27"/>
    <w:rsid w:val="00A406C1"/>
    <w:rsid w:val="00A42763"/>
    <w:rsid w:val="00A436CD"/>
    <w:rsid w:val="00A43DE3"/>
    <w:rsid w:val="00A44830"/>
    <w:rsid w:val="00A45356"/>
    <w:rsid w:val="00A47BD9"/>
    <w:rsid w:val="00A518B7"/>
    <w:rsid w:val="00A51D12"/>
    <w:rsid w:val="00A52089"/>
    <w:rsid w:val="00A524CE"/>
    <w:rsid w:val="00A54499"/>
    <w:rsid w:val="00A56908"/>
    <w:rsid w:val="00A5712D"/>
    <w:rsid w:val="00A57CDB"/>
    <w:rsid w:val="00A6022A"/>
    <w:rsid w:val="00A60BF3"/>
    <w:rsid w:val="00A6125C"/>
    <w:rsid w:val="00A623EC"/>
    <w:rsid w:val="00A6262F"/>
    <w:rsid w:val="00A6343B"/>
    <w:rsid w:val="00A6356D"/>
    <w:rsid w:val="00A63A7B"/>
    <w:rsid w:val="00A64EB5"/>
    <w:rsid w:val="00A653D8"/>
    <w:rsid w:val="00A6574F"/>
    <w:rsid w:val="00A65A3F"/>
    <w:rsid w:val="00A66150"/>
    <w:rsid w:val="00A66E2C"/>
    <w:rsid w:val="00A66E9C"/>
    <w:rsid w:val="00A67C2F"/>
    <w:rsid w:val="00A71282"/>
    <w:rsid w:val="00A71358"/>
    <w:rsid w:val="00A71D7B"/>
    <w:rsid w:val="00A725A7"/>
    <w:rsid w:val="00A730AD"/>
    <w:rsid w:val="00A73BB0"/>
    <w:rsid w:val="00A741A3"/>
    <w:rsid w:val="00A74991"/>
    <w:rsid w:val="00A74CB5"/>
    <w:rsid w:val="00A766A7"/>
    <w:rsid w:val="00A766BA"/>
    <w:rsid w:val="00A77502"/>
    <w:rsid w:val="00A77C32"/>
    <w:rsid w:val="00A800B8"/>
    <w:rsid w:val="00A80A9C"/>
    <w:rsid w:val="00A82490"/>
    <w:rsid w:val="00A864C4"/>
    <w:rsid w:val="00A864D5"/>
    <w:rsid w:val="00A86DC5"/>
    <w:rsid w:val="00A8769F"/>
    <w:rsid w:val="00A90A75"/>
    <w:rsid w:val="00A90AB4"/>
    <w:rsid w:val="00A91939"/>
    <w:rsid w:val="00A9323D"/>
    <w:rsid w:val="00A93FD7"/>
    <w:rsid w:val="00A9405A"/>
    <w:rsid w:val="00A952B8"/>
    <w:rsid w:val="00A95328"/>
    <w:rsid w:val="00A95408"/>
    <w:rsid w:val="00A9675D"/>
    <w:rsid w:val="00AA16EA"/>
    <w:rsid w:val="00AA1743"/>
    <w:rsid w:val="00AA211C"/>
    <w:rsid w:val="00AA4B3A"/>
    <w:rsid w:val="00AA5368"/>
    <w:rsid w:val="00AA5384"/>
    <w:rsid w:val="00AA5424"/>
    <w:rsid w:val="00AA6AC0"/>
    <w:rsid w:val="00AA7A6E"/>
    <w:rsid w:val="00AB03E7"/>
    <w:rsid w:val="00AB0C22"/>
    <w:rsid w:val="00AB13B6"/>
    <w:rsid w:val="00AB2724"/>
    <w:rsid w:val="00AB3A10"/>
    <w:rsid w:val="00AB3A8C"/>
    <w:rsid w:val="00AB3EAF"/>
    <w:rsid w:val="00AB48BE"/>
    <w:rsid w:val="00AB4A18"/>
    <w:rsid w:val="00AB5299"/>
    <w:rsid w:val="00AB5C50"/>
    <w:rsid w:val="00AC0A92"/>
    <w:rsid w:val="00AC1268"/>
    <w:rsid w:val="00AC1EB9"/>
    <w:rsid w:val="00AC473A"/>
    <w:rsid w:val="00AC4F64"/>
    <w:rsid w:val="00AC575E"/>
    <w:rsid w:val="00AD0EF4"/>
    <w:rsid w:val="00AD1363"/>
    <w:rsid w:val="00AD18A8"/>
    <w:rsid w:val="00AD1C24"/>
    <w:rsid w:val="00AD1F82"/>
    <w:rsid w:val="00AD2602"/>
    <w:rsid w:val="00AD2F04"/>
    <w:rsid w:val="00AD3C67"/>
    <w:rsid w:val="00AD40E2"/>
    <w:rsid w:val="00AD43C3"/>
    <w:rsid w:val="00AD5DF8"/>
    <w:rsid w:val="00AD5EB8"/>
    <w:rsid w:val="00AE0F6F"/>
    <w:rsid w:val="00AE0FDF"/>
    <w:rsid w:val="00AE1FC4"/>
    <w:rsid w:val="00AE2B72"/>
    <w:rsid w:val="00AE4272"/>
    <w:rsid w:val="00AE5F1A"/>
    <w:rsid w:val="00AE726B"/>
    <w:rsid w:val="00AE76E1"/>
    <w:rsid w:val="00AF0F61"/>
    <w:rsid w:val="00AF2372"/>
    <w:rsid w:val="00AF34F4"/>
    <w:rsid w:val="00AF4171"/>
    <w:rsid w:val="00AF4294"/>
    <w:rsid w:val="00AF4A08"/>
    <w:rsid w:val="00AF58A4"/>
    <w:rsid w:val="00AF7765"/>
    <w:rsid w:val="00B02AB7"/>
    <w:rsid w:val="00B02EAC"/>
    <w:rsid w:val="00B042F4"/>
    <w:rsid w:val="00B055C3"/>
    <w:rsid w:val="00B05937"/>
    <w:rsid w:val="00B05B87"/>
    <w:rsid w:val="00B06BD8"/>
    <w:rsid w:val="00B07955"/>
    <w:rsid w:val="00B10882"/>
    <w:rsid w:val="00B115AB"/>
    <w:rsid w:val="00B12FF5"/>
    <w:rsid w:val="00B13913"/>
    <w:rsid w:val="00B14A7B"/>
    <w:rsid w:val="00B170E9"/>
    <w:rsid w:val="00B17BF6"/>
    <w:rsid w:val="00B21836"/>
    <w:rsid w:val="00B220D1"/>
    <w:rsid w:val="00B2278C"/>
    <w:rsid w:val="00B22A8D"/>
    <w:rsid w:val="00B22DD7"/>
    <w:rsid w:val="00B22FFD"/>
    <w:rsid w:val="00B23BD8"/>
    <w:rsid w:val="00B2432E"/>
    <w:rsid w:val="00B30767"/>
    <w:rsid w:val="00B31DFF"/>
    <w:rsid w:val="00B340FF"/>
    <w:rsid w:val="00B344EA"/>
    <w:rsid w:val="00B346EF"/>
    <w:rsid w:val="00B348EC"/>
    <w:rsid w:val="00B3498A"/>
    <w:rsid w:val="00B35024"/>
    <w:rsid w:val="00B35724"/>
    <w:rsid w:val="00B3621D"/>
    <w:rsid w:val="00B3650A"/>
    <w:rsid w:val="00B365D6"/>
    <w:rsid w:val="00B37DBA"/>
    <w:rsid w:val="00B425C9"/>
    <w:rsid w:val="00B43ACF"/>
    <w:rsid w:val="00B44C12"/>
    <w:rsid w:val="00B45879"/>
    <w:rsid w:val="00B46122"/>
    <w:rsid w:val="00B46606"/>
    <w:rsid w:val="00B479C1"/>
    <w:rsid w:val="00B47D15"/>
    <w:rsid w:val="00B501F1"/>
    <w:rsid w:val="00B54008"/>
    <w:rsid w:val="00B54DB4"/>
    <w:rsid w:val="00B556CE"/>
    <w:rsid w:val="00B560C3"/>
    <w:rsid w:val="00B56967"/>
    <w:rsid w:val="00B577B2"/>
    <w:rsid w:val="00B620B6"/>
    <w:rsid w:val="00B6341E"/>
    <w:rsid w:val="00B63CDA"/>
    <w:rsid w:val="00B63E47"/>
    <w:rsid w:val="00B64162"/>
    <w:rsid w:val="00B65215"/>
    <w:rsid w:val="00B65537"/>
    <w:rsid w:val="00B668EF"/>
    <w:rsid w:val="00B70F2A"/>
    <w:rsid w:val="00B71C3F"/>
    <w:rsid w:val="00B76E46"/>
    <w:rsid w:val="00B76FFC"/>
    <w:rsid w:val="00B811A7"/>
    <w:rsid w:val="00B820CC"/>
    <w:rsid w:val="00B821F9"/>
    <w:rsid w:val="00B822EF"/>
    <w:rsid w:val="00B825C8"/>
    <w:rsid w:val="00B83155"/>
    <w:rsid w:val="00B841A5"/>
    <w:rsid w:val="00B848D1"/>
    <w:rsid w:val="00B85787"/>
    <w:rsid w:val="00B912D9"/>
    <w:rsid w:val="00B9245A"/>
    <w:rsid w:val="00B9374B"/>
    <w:rsid w:val="00B9416A"/>
    <w:rsid w:val="00B9448B"/>
    <w:rsid w:val="00B94973"/>
    <w:rsid w:val="00B950A0"/>
    <w:rsid w:val="00B95E80"/>
    <w:rsid w:val="00B9620A"/>
    <w:rsid w:val="00B9665A"/>
    <w:rsid w:val="00B96AEA"/>
    <w:rsid w:val="00BA00E3"/>
    <w:rsid w:val="00BA032F"/>
    <w:rsid w:val="00BA05B0"/>
    <w:rsid w:val="00BA0950"/>
    <w:rsid w:val="00BA1E8E"/>
    <w:rsid w:val="00BA3E2D"/>
    <w:rsid w:val="00BA6632"/>
    <w:rsid w:val="00BA7118"/>
    <w:rsid w:val="00BA7733"/>
    <w:rsid w:val="00BB0B66"/>
    <w:rsid w:val="00BB127E"/>
    <w:rsid w:val="00BB1410"/>
    <w:rsid w:val="00BB224D"/>
    <w:rsid w:val="00BB38B0"/>
    <w:rsid w:val="00BB3C0F"/>
    <w:rsid w:val="00BB3D22"/>
    <w:rsid w:val="00BB42E9"/>
    <w:rsid w:val="00BB47CB"/>
    <w:rsid w:val="00BB56C3"/>
    <w:rsid w:val="00BB7A39"/>
    <w:rsid w:val="00BC004A"/>
    <w:rsid w:val="00BC2ADF"/>
    <w:rsid w:val="00BC2D79"/>
    <w:rsid w:val="00BC4B31"/>
    <w:rsid w:val="00BC62D1"/>
    <w:rsid w:val="00BD0D20"/>
    <w:rsid w:val="00BD0F5C"/>
    <w:rsid w:val="00BD14E6"/>
    <w:rsid w:val="00BD1DA2"/>
    <w:rsid w:val="00BD1FF8"/>
    <w:rsid w:val="00BD20FB"/>
    <w:rsid w:val="00BD2ED4"/>
    <w:rsid w:val="00BD3DC4"/>
    <w:rsid w:val="00BD55A4"/>
    <w:rsid w:val="00BD68E1"/>
    <w:rsid w:val="00BD711E"/>
    <w:rsid w:val="00BD799F"/>
    <w:rsid w:val="00BD7A1C"/>
    <w:rsid w:val="00BE10C3"/>
    <w:rsid w:val="00BE14F9"/>
    <w:rsid w:val="00BE3C5A"/>
    <w:rsid w:val="00BE6AA5"/>
    <w:rsid w:val="00BE6C90"/>
    <w:rsid w:val="00BE71B7"/>
    <w:rsid w:val="00BF439B"/>
    <w:rsid w:val="00BF4623"/>
    <w:rsid w:val="00BF58D3"/>
    <w:rsid w:val="00BF5C9C"/>
    <w:rsid w:val="00BF6211"/>
    <w:rsid w:val="00BF6BF9"/>
    <w:rsid w:val="00BF6ECF"/>
    <w:rsid w:val="00BF763F"/>
    <w:rsid w:val="00BF7E4C"/>
    <w:rsid w:val="00C006EB"/>
    <w:rsid w:val="00C032F7"/>
    <w:rsid w:val="00C035BF"/>
    <w:rsid w:val="00C03E64"/>
    <w:rsid w:val="00C04D3F"/>
    <w:rsid w:val="00C058AD"/>
    <w:rsid w:val="00C05BF6"/>
    <w:rsid w:val="00C05C9B"/>
    <w:rsid w:val="00C07B67"/>
    <w:rsid w:val="00C1226F"/>
    <w:rsid w:val="00C12844"/>
    <w:rsid w:val="00C13271"/>
    <w:rsid w:val="00C132E4"/>
    <w:rsid w:val="00C151D3"/>
    <w:rsid w:val="00C159DC"/>
    <w:rsid w:val="00C15F8E"/>
    <w:rsid w:val="00C16809"/>
    <w:rsid w:val="00C17189"/>
    <w:rsid w:val="00C176FB"/>
    <w:rsid w:val="00C21237"/>
    <w:rsid w:val="00C21775"/>
    <w:rsid w:val="00C2309C"/>
    <w:rsid w:val="00C2337D"/>
    <w:rsid w:val="00C2343A"/>
    <w:rsid w:val="00C255F3"/>
    <w:rsid w:val="00C26705"/>
    <w:rsid w:val="00C2742E"/>
    <w:rsid w:val="00C27671"/>
    <w:rsid w:val="00C27C64"/>
    <w:rsid w:val="00C308EB"/>
    <w:rsid w:val="00C352A9"/>
    <w:rsid w:val="00C35587"/>
    <w:rsid w:val="00C4041E"/>
    <w:rsid w:val="00C40488"/>
    <w:rsid w:val="00C4283A"/>
    <w:rsid w:val="00C431E4"/>
    <w:rsid w:val="00C4421C"/>
    <w:rsid w:val="00C44C48"/>
    <w:rsid w:val="00C44F8D"/>
    <w:rsid w:val="00C456CB"/>
    <w:rsid w:val="00C500A3"/>
    <w:rsid w:val="00C508F0"/>
    <w:rsid w:val="00C50A7D"/>
    <w:rsid w:val="00C50D67"/>
    <w:rsid w:val="00C53C55"/>
    <w:rsid w:val="00C54A2E"/>
    <w:rsid w:val="00C60737"/>
    <w:rsid w:val="00C60BEE"/>
    <w:rsid w:val="00C61079"/>
    <w:rsid w:val="00C61BC2"/>
    <w:rsid w:val="00C61D1F"/>
    <w:rsid w:val="00C62A03"/>
    <w:rsid w:val="00C62DE2"/>
    <w:rsid w:val="00C6321C"/>
    <w:rsid w:val="00C6514A"/>
    <w:rsid w:val="00C71513"/>
    <w:rsid w:val="00C734EC"/>
    <w:rsid w:val="00C738CC"/>
    <w:rsid w:val="00C74F2C"/>
    <w:rsid w:val="00C75F87"/>
    <w:rsid w:val="00C80063"/>
    <w:rsid w:val="00C82606"/>
    <w:rsid w:val="00C826C7"/>
    <w:rsid w:val="00C84996"/>
    <w:rsid w:val="00C85105"/>
    <w:rsid w:val="00C851A2"/>
    <w:rsid w:val="00C8531E"/>
    <w:rsid w:val="00C855DF"/>
    <w:rsid w:val="00C8581E"/>
    <w:rsid w:val="00C8685A"/>
    <w:rsid w:val="00C876A8"/>
    <w:rsid w:val="00C87B8D"/>
    <w:rsid w:val="00C91A98"/>
    <w:rsid w:val="00C91BDF"/>
    <w:rsid w:val="00C92F5F"/>
    <w:rsid w:val="00C941A0"/>
    <w:rsid w:val="00C9477F"/>
    <w:rsid w:val="00C94937"/>
    <w:rsid w:val="00C96A32"/>
    <w:rsid w:val="00C96F5E"/>
    <w:rsid w:val="00C973B3"/>
    <w:rsid w:val="00CA1534"/>
    <w:rsid w:val="00CA255F"/>
    <w:rsid w:val="00CA2915"/>
    <w:rsid w:val="00CA3A14"/>
    <w:rsid w:val="00CA41C5"/>
    <w:rsid w:val="00CA6EE9"/>
    <w:rsid w:val="00CA700D"/>
    <w:rsid w:val="00CA7156"/>
    <w:rsid w:val="00CA73D0"/>
    <w:rsid w:val="00CA7490"/>
    <w:rsid w:val="00CA7E32"/>
    <w:rsid w:val="00CB0B63"/>
    <w:rsid w:val="00CB33D4"/>
    <w:rsid w:val="00CB35E6"/>
    <w:rsid w:val="00CB3AE6"/>
    <w:rsid w:val="00CB3B54"/>
    <w:rsid w:val="00CB3D99"/>
    <w:rsid w:val="00CB5147"/>
    <w:rsid w:val="00CB6265"/>
    <w:rsid w:val="00CB6A94"/>
    <w:rsid w:val="00CC1E45"/>
    <w:rsid w:val="00CC413F"/>
    <w:rsid w:val="00CC53AE"/>
    <w:rsid w:val="00CC6FD3"/>
    <w:rsid w:val="00CC7AA3"/>
    <w:rsid w:val="00CD0A5E"/>
    <w:rsid w:val="00CD19F9"/>
    <w:rsid w:val="00CD2A96"/>
    <w:rsid w:val="00CD3A30"/>
    <w:rsid w:val="00CD5967"/>
    <w:rsid w:val="00CD6688"/>
    <w:rsid w:val="00CD6EB4"/>
    <w:rsid w:val="00CE09F3"/>
    <w:rsid w:val="00CE0B8F"/>
    <w:rsid w:val="00CE2701"/>
    <w:rsid w:val="00CE2F44"/>
    <w:rsid w:val="00CE33C1"/>
    <w:rsid w:val="00CE3806"/>
    <w:rsid w:val="00CE422B"/>
    <w:rsid w:val="00CE450B"/>
    <w:rsid w:val="00CE4CEE"/>
    <w:rsid w:val="00CE4FCB"/>
    <w:rsid w:val="00CE5F9F"/>
    <w:rsid w:val="00CE61DA"/>
    <w:rsid w:val="00CF0937"/>
    <w:rsid w:val="00CF3557"/>
    <w:rsid w:val="00CF5246"/>
    <w:rsid w:val="00CF5628"/>
    <w:rsid w:val="00CF7265"/>
    <w:rsid w:val="00D01558"/>
    <w:rsid w:val="00D03B1A"/>
    <w:rsid w:val="00D10BB0"/>
    <w:rsid w:val="00D11B83"/>
    <w:rsid w:val="00D11C7F"/>
    <w:rsid w:val="00D121FA"/>
    <w:rsid w:val="00D122BF"/>
    <w:rsid w:val="00D12799"/>
    <w:rsid w:val="00D13A62"/>
    <w:rsid w:val="00D147BD"/>
    <w:rsid w:val="00D14C4A"/>
    <w:rsid w:val="00D1586D"/>
    <w:rsid w:val="00D15D45"/>
    <w:rsid w:val="00D16C2D"/>
    <w:rsid w:val="00D16D6B"/>
    <w:rsid w:val="00D17476"/>
    <w:rsid w:val="00D208E8"/>
    <w:rsid w:val="00D23464"/>
    <w:rsid w:val="00D30359"/>
    <w:rsid w:val="00D3173A"/>
    <w:rsid w:val="00D3180B"/>
    <w:rsid w:val="00D3185B"/>
    <w:rsid w:val="00D32844"/>
    <w:rsid w:val="00D32947"/>
    <w:rsid w:val="00D3367E"/>
    <w:rsid w:val="00D33B73"/>
    <w:rsid w:val="00D342C2"/>
    <w:rsid w:val="00D3468B"/>
    <w:rsid w:val="00D34A2B"/>
    <w:rsid w:val="00D34F71"/>
    <w:rsid w:val="00D35F30"/>
    <w:rsid w:val="00D362DE"/>
    <w:rsid w:val="00D3695A"/>
    <w:rsid w:val="00D37EB9"/>
    <w:rsid w:val="00D41324"/>
    <w:rsid w:val="00D4287E"/>
    <w:rsid w:val="00D43793"/>
    <w:rsid w:val="00D4679E"/>
    <w:rsid w:val="00D47A2B"/>
    <w:rsid w:val="00D518FC"/>
    <w:rsid w:val="00D52363"/>
    <w:rsid w:val="00D546D8"/>
    <w:rsid w:val="00D54923"/>
    <w:rsid w:val="00D55ED0"/>
    <w:rsid w:val="00D574B5"/>
    <w:rsid w:val="00D60C7C"/>
    <w:rsid w:val="00D61E0A"/>
    <w:rsid w:val="00D62FA5"/>
    <w:rsid w:val="00D637C2"/>
    <w:rsid w:val="00D64DFA"/>
    <w:rsid w:val="00D65407"/>
    <w:rsid w:val="00D66D77"/>
    <w:rsid w:val="00D678A3"/>
    <w:rsid w:val="00D70979"/>
    <w:rsid w:val="00D70A85"/>
    <w:rsid w:val="00D70DC4"/>
    <w:rsid w:val="00D7142B"/>
    <w:rsid w:val="00D71804"/>
    <w:rsid w:val="00D72A26"/>
    <w:rsid w:val="00D73113"/>
    <w:rsid w:val="00D73234"/>
    <w:rsid w:val="00D73605"/>
    <w:rsid w:val="00D75651"/>
    <w:rsid w:val="00D76691"/>
    <w:rsid w:val="00D76B76"/>
    <w:rsid w:val="00D76D24"/>
    <w:rsid w:val="00D7730D"/>
    <w:rsid w:val="00D815A9"/>
    <w:rsid w:val="00D81E27"/>
    <w:rsid w:val="00D822C1"/>
    <w:rsid w:val="00D827A0"/>
    <w:rsid w:val="00D83C4A"/>
    <w:rsid w:val="00D84C14"/>
    <w:rsid w:val="00D85022"/>
    <w:rsid w:val="00D904FE"/>
    <w:rsid w:val="00D91D42"/>
    <w:rsid w:val="00D93D48"/>
    <w:rsid w:val="00D943C9"/>
    <w:rsid w:val="00D9489F"/>
    <w:rsid w:val="00D94DA3"/>
    <w:rsid w:val="00D974D5"/>
    <w:rsid w:val="00DA0912"/>
    <w:rsid w:val="00DA17AA"/>
    <w:rsid w:val="00DA17EE"/>
    <w:rsid w:val="00DA3497"/>
    <w:rsid w:val="00DA3757"/>
    <w:rsid w:val="00DA3A47"/>
    <w:rsid w:val="00DA40A3"/>
    <w:rsid w:val="00DA4FD2"/>
    <w:rsid w:val="00DA5939"/>
    <w:rsid w:val="00DA6392"/>
    <w:rsid w:val="00DA64CC"/>
    <w:rsid w:val="00DA777C"/>
    <w:rsid w:val="00DA791F"/>
    <w:rsid w:val="00DB21C7"/>
    <w:rsid w:val="00DB3570"/>
    <w:rsid w:val="00DB4385"/>
    <w:rsid w:val="00DB470C"/>
    <w:rsid w:val="00DB47D3"/>
    <w:rsid w:val="00DB48F8"/>
    <w:rsid w:val="00DB4F39"/>
    <w:rsid w:val="00DB642B"/>
    <w:rsid w:val="00DB6C01"/>
    <w:rsid w:val="00DB6C8A"/>
    <w:rsid w:val="00DC0BC2"/>
    <w:rsid w:val="00DC1FCE"/>
    <w:rsid w:val="00DC3E61"/>
    <w:rsid w:val="00DC5539"/>
    <w:rsid w:val="00DC5F5F"/>
    <w:rsid w:val="00DC75A2"/>
    <w:rsid w:val="00DD0A09"/>
    <w:rsid w:val="00DD1202"/>
    <w:rsid w:val="00DD1D0F"/>
    <w:rsid w:val="00DD2A0B"/>
    <w:rsid w:val="00DD41CB"/>
    <w:rsid w:val="00DD42AB"/>
    <w:rsid w:val="00DD6B20"/>
    <w:rsid w:val="00DD7E34"/>
    <w:rsid w:val="00DE0017"/>
    <w:rsid w:val="00DE140D"/>
    <w:rsid w:val="00DE2078"/>
    <w:rsid w:val="00DE2605"/>
    <w:rsid w:val="00DE2ACA"/>
    <w:rsid w:val="00DE4F62"/>
    <w:rsid w:val="00DE5B48"/>
    <w:rsid w:val="00DE5E17"/>
    <w:rsid w:val="00DE6356"/>
    <w:rsid w:val="00DE7214"/>
    <w:rsid w:val="00DF1A9E"/>
    <w:rsid w:val="00DF251E"/>
    <w:rsid w:val="00DF2B8A"/>
    <w:rsid w:val="00DF2DCD"/>
    <w:rsid w:val="00DF5644"/>
    <w:rsid w:val="00DF5E18"/>
    <w:rsid w:val="00DF5FE2"/>
    <w:rsid w:val="00DF6552"/>
    <w:rsid w:val="00E01F74"/>
    <w:rsid w:val="00E024BE"/>
    <w:rsid w:val="00E04B1F"/>
    <w:rsid w:val="00E04D3A"/>
    <w:rsid w:val="00E05CFF"/>
    <w:rsid w:val="00E05FA4"/>
    <w:rsid w:val="00E0657B"/>
    <w:rsid w:val="00E065EE"/>
    <w:rsid w:val="00E065F4"/>
    <w:rsid w:val="00E06912"/>
    <w:rsid w:val="00E06BDC"/>
    <w:rsid w:val="00E07788"/>
    <w:rsid w:val="00E10629"/>
    <w:rsid w:val="00E1090C"/>
    <w:rsid w:val="00E11D0F"/>
    <w:rsid w:val="00E12DFF"/>
    <w:rsid w:val="00E13B7D"/>
    <w:rsid w:val="00E156F2"/>
    <w:rsid w:val="00E15BAF"/>
    <w:rsid w:val="00E15FC9"/>
    <w:rsid w:val="00E175CA"/>
    <w:rsid w:val="00E20CCC"/>
    <w:rsid w:val="00E22179"/>
    <w:rsid w:val="00E228ED"/>
    <w:rsid w:val="00E2415D"/>
    <w:rsid w:val="00E254BC"/>
    <w:rsid w:val="00E265F5"/>
    <w:rsid w:val="00E27924"/>
    <w:rsid w:val="00E303D2"/>
    <w:rsid w:val="00E312DC"/>
    <w:rsid w:val="00E31559"/>
    <w:rsid w:val="00E3210C"/>
    <w:rsid w:val="00E3333E"/>
    <w:rsid w:val="00E3453A"/>
    <w:rsid w:val="00E34666"/>
    <w:rsid w:val="00E3509F"/>
    <w:rsid w:val="00E35D99"/>
    <w:rsid w:val="00E375CA"/>
    <w:rsid w:val="00E4083B"/>
    <w:rsid w:val="00E40ADC"/>
    <w:rsid w:val="00E414C4"/>
    <w:rsid w:val="00E439FF"/>
    <w:rsid w:val="00E43EE3"/>
    <w:rsid w:val="00E4576F"/>
    <w:rsid w:val="00E45976"/>
    <w:rsid w:val="00E47BE4"/>
    <w:rsid w:val="00E5269D"/>
    <w:rsid w:val="00E52C55"/>
    <w:rsid w:val="00E53C52"/>
    <w:rsid w:val="00E53DEF"/>
    <w:rsid w:val="00E53DFE"/>
    <w:rsid w:val="00E540B1"/>
    <w:rsid w:val="00E550EF"/>
    <w:rsid w:val="00E56CCC"/>
    <w:rsid w:val="00E56DCC"/>
    <w:rsid w:val="00E57147"/>
    <w:rsid w:val="00E57A5F"/>
    <w:rsid w:val="00E63782"/>
    <w:rsid w:val="00E63D62"/>
    <w:rsid w:val="00E64B49"/>
    <w:rsid w:val="00E666C4"/>
    <w:rsid w:val="00E66802"/>
    <w:rsid w:val="00E6729D"/>
    <w:rsid w:val="00E677CD"/>
    <w:rsid w:val="00E700C3"/>
    <w:rsid w:val="00E7074E"/>
    <w:rsid w:val="00E7084B"/>
    <w:rsid w:val="00E714F4"/>
    <w:rsid w:val="00E71BF8"/>
    <w:rsid w:val="00E72CC2"/>
    <w:rsid w:val="00E734B2"/>
    <w:rsid w:val="00E7405C"/>
    <w:rsid w:val="00E74EDE"/>
    <w:rsid w:val="00E75BCC"/>
    <w:rsid w:val="00E75C6A"/>
    <w:rsid w:val="00E77D32"/>
    <w:rsid w:val="00E80646"/>
    <w:rsid w:val="00E80B25"/>
    <w:rsid w:val="00E80E91"/>
    <w:rsid w:val="00E81CDE"/>
    <w:rsid w:val="00E81D44"/>
    <w:rsid w:val="00E84317"/>
    <w:rsid w:val="00E84917"/>
    <w:rsid w:val="00E85210"/>
    <w:rsid w:val="00E85699"/>
    <w:rsid w:val="00E865F2"/>
    <w:rsid w:val="00E86919"/>
    <w:rsid w:val="00E87403"/>
    <w:rsid w:val="00E878FC"/>
    <w:rsid w:val="00E87946"/>
    <w:rsid w:val="00E9054A"/>
    <w:rsid w:val="00E9211E"/>
    <w:rsid w:val="00E9320D"/>
    <w:rsid w:val="00E93821"/>
    <w:rsid w:val="00E938E6"/>
    <w:rsid w:val="00E93FE0"/>
    <w:rsid w:val="00E9510D"/>
    <w:rsid w:val="00E95314"/>
    <w:rsid w:val="00EA02F2"/>
    <w:rsid w:val="00EA13CA"/>
    <w:rsid w:val="00EA28CF"/>
    <w:rsid w:val="00EA3670"/>
    <w:rsid w:val="00EA6F7F"/>
    <w:rsid w:val="00EA7775"/>
    <w:rsid w:val="00EA7B83"/>
    <w:rsid w:val="00EA7FC1"/>
    <w:rsid w:val="00EB06E9"/>
    <w:rsid w:val="00EB086E"/>
    <w:rsid w:val="00EB0947"/>
    <w:rsid w:val="00EB19D8"/>
    <w:rsid w:val="00EB3B7B"/>
    <w:rsid w:val="00EB4306"/>
    <w:rsid w:val="00EB57AF"/>
    <w:rsid w:val="00EB5B85"/>
    <w:rsid w:val="00EB6895"/>
    <w:rsid w:val="00EB72C9"/>
    <w:rsid w:val="00EB743B"/>
    <w:rsid w:val="00EC082C"/>
    <w:rsid w:val="00EC1885"/>
    <w:rsid w:val="00EC2330"/>
    <w:rsid w:val="00EC2EF6"/>
    <w:rsid w:val="00EC4BC7"/>
    <w:rsid w:val="00EC5E54"/>
    <w:rsid w:val="00EC5E89"/>
    <w:rsid w:val="00EC5EBC"/>
    <w:rsid w:val="00EC79C3"/>
    <w:rsid w:val="00ED0219"/>
    <w:rsid w:val="00ED0CC0"/>
    <w:rsid w:val="00ED2A2C"/>
    <w:rsid w:val="00ED2F37"/>
    <w:rsid w:val="00ED3054"/>
    <w:rsid w:val="00ED39DC"/>
    <w:rsid w:val="00ED3CDD"/>
    <w:rsid w:val="00ED3DDF"/>
    <w:rsid w:val="00ED493E"/>
    <w:rsid w:val="00ED4F8C"/>
    <w:rsid w:val="00ED50A1"/>
    <w:rsid w:val="00ED524E"/>
    <w:rsid w:val="00ED74D9"/>
    <w:rsid w:val="00ED78A4"/>
    <w:rsid w:val="00EE0576"/>
    <w:rsid w:val="00EE1034"/>
    <w:rsid w:val="00EE17D2"/>
    <w:rsid w:val="00EE1841"/>
    <w:rsid w:val="00EE2362"/>
    <w:rsid w:val="00EE2586"/>
    <w:rsid w:val="00EE28EB"/>
    <w:rsid w:val="00EE385C"/>
    <w:rsid w:val="00EE49DE"/>
    <w:rsid w:val="00EE4A0D"/>
    <w:rsid w:val="00EE4E72"/>
    <w:rsid w:val="00EE5260"/>
    <w:rsid w:val="00EE5846"/>
    <w:rsid w:val="00EF0817"/>
    <w:rsid w:val="00EF095E"/>
    <w:rsid w:val="00EF11BA"/>
    <w:rsid w:val="00EF251C"/>
    <w:rsid w:val="00EF5553"/>
    <w:rsid w:val="00EF6995"/>
    <w:rsid w:val="00EF712A"/>
    <w:rsid w:val="00F00172"/>
    <w:rsid w:val="00F00667"/>
    <w:rsid w:val="00F0262B"/>
    <w:rsid w:val="00F03CCF"/>
    <w:rsid w:val="00F04209"/>
    <w:rsid w:val="00F04484"/>
    <w:rsid w:val="00F05451"/>
    <w:rsid w:val="00F05BA5"/>
    <w:rsid w:val="00F063C0"/>
    <w:rsid w:val="00F07351"/>
    <w:rsid w:val="00F10629"/>
    <w:rsid w:val="00F10A02"/>
    <w:rsid w:val="00F113DF"/>
    <w:rsid w:val="00F11586"/>
    <w:rsid w:val="00F12067"/>
    <w:rsid w:val="00F1272B"/>
    <w:rsid w:val="00F131CF"/>
    <w:rsid w:val="00F139DA"/>
    <w:rsid w:val="00F2092C"/>
    <w:rsid w:val="00F22E43"/>
    <w:rsid w:val="00F22E46"/>
    <w:rsid w:val="00F2412A"/>
    <w:rsid w:val="00F244A2"/>
    <w:rsid w:val="00F2485B"/>
    <w:rsid w:val="00F2652F"/>
    <w:rsid w:val="00F32527"/>
    <w:rsid w:val="00F32932"/>
    <w:rsid w:val="00F33E10"/>
    <w:rsid w:val="00F34204"/>
    <w:rsid w:val="00F344E7"/>
    <w:rsid w:val="00F34F19"/>
    <w:rsid w:val="00F3507F"/>
    <w:rsid w:val="00F3529B"/>
    <w:rsid w:val="00F365D1"/>
    <w:rsid w:val="00F36941"/>
    <w:rsid w:val="00F3711F"/>
    <w:rsid w:val="00F40B21"/>
    <w:rsid w:val="00F41294"/>
    <w:rsid w:val="00F42305"/>
    <w:rsid w:val="00F42AFD"/>
    <w:rsid w:val="00F45185"/>
    <w:rsid w:val="00F4525C"/>
    <w:rsid w:val="00F458F7"/>
    <w:rsid w:val="00F4652F"/>
    <w:rsid w:val="00F4791C"/>
    <w:rsid w:val="00F47EB1"/>
    <w:rsid w:val="00F47EFD"/>
    <w:rsid w:val="00F507B0"/>
    <w:rsid w:val="00F52AB3"/>
    <w:rsid w:val="00F537AA"/>
    <w:rsid w:val="00F549CD"/>
    <w:rsid w:val="00F54F6E"/>
    <w:rsid w:val="00F55330"/>
    <w:rsid w:val="00F5547F"/>
    <w:rsid w:val="00F55CD9"/>
    <w:rsid w:val="00F601DD"/>
    <w:rsid w:val="00F61271"/>
    <w:rsid w:val="00F62B89"/>
    <w:rsid w:val="00F63801"/>
    <w:rsid w:val="00F63904"/>
    <w:rsid w:val="00F667FE"/>
    <w:rsid w:val="00F70CC4"/>
    <w:rsid w:val="00F70CFA"/>
    <w:rsid w:val="00F72275"/>
    <w:rsid w:val="00F726A0"/>
    <w:rsid w:val="00F726BC"/>
    <w:rsid w:val="00F735CF"/>
    <w:rsid w:val="00F75B37"/>
    <w:rsid w:val="00F76AA1"/>
    <w:rsid w:val="00F76E42"/>
    <w:rsid w:val="00F80586"/>
    <w:rsid w:val="00F809B3"/>
    <w:rsid w:val="00F80E11"/>
    <w:rsid w:val="00F80E81"/>
    <w:rsid w:val="00F811D6"/>
    <w:rsid w:val="00F81E66"/>
    <w:rsid w:val="00F84558"/>
    <w:rsid w:val="00F85C52"/>
    <w:rsid w:val="00F86911"/>
    <w:rsid w:val="00F87402"/>
    <w:rsid w:val="00F87894"/>
    <w:rsid w:val="00F90B29"/>
    <w:rsid w:val="00F91572"/>
    <w:rsid w:val="00F92147"/>
    <w:rsid w:val="00F92343"/>
    <w:rsid w:val="00F92ADA"/>
    <w:rsid w:val="00F9334E"/>
    <w:rsid w:val="00F94014"/>
    <w:rsid w:val="00F961D9"/>
    <w:rsid w:val="00F970D0"/>
    <w:rsid w:val="00F9783F"/>
    <w:rsid w:val="00F9791D"/>
    <w:rsid w:val="00FA0A67"/>
    <w:rsid w:val="00FA0C05"/>
    <w:rsid w:val="00FA0FC1"/>
    <w:rsid w:val="00FA2E4E"/>
    <w:rsid w:val="00FA3066"/>
    <w:rsid w:val="00FA3B40"/>
    <w:rsid w:val="00FA5199"/>
    <w:rsid w:val="00FA62CB"/>
    <w:rsid w:val="00FA6586"/>
    <w:rsid w:val="00FA669E"/>
    <w:rsid w:val="00FA7AF6"/>
    <w:rsid w:val="00FB21D7"/>
    <w:rsid w:val="00FB3313"/>
    <w:rsid w:val="00FB3B77"/>
    <w:rsid w:val="00FB4984"/>
    <w:rsid w:val="00FB4E65"/>
    <w:rsid w:val="00FB5285"/>
    <w:rsid w:val="00FC02D5"/>
    <w:rsid w:val="00FC08BA"/>
    <w:rsid w:val="00FC0D64"/>
    <w:rsid w:val="00FC0EA8"/>
    <w:rsid w:val="00FC16D5"/>
    <w:rsid w:val="00FC1E64"/>
    <w:rsid w:val="00FC29D3"/>
    <w:rsid w:val="00FC4F83"/>
    <w:rsid w:val="00FC522A"/>
    <w:rsid w:val="00FC6643"/>
    <w:rsid w:val="00FC6957"/>
    <w:rsid w:val="00FC73B4"/>
    <w:rsid w:val="00FD1B45"/>
    <w:rsid w:val="00FD2EBF"/>
    <w:rsid w:val="00FD6DA6"/>
    <w:rsid w:val="00FD6FD8"/>
    <w:rsid w:val="00FD728A"/>
    <w:rsid w:val="00FD78F7"/>
    <w:rsid w:val="00FE038B"/>
    <w:rsid w:val="00FE044F"/>
    <w:rsid w:val="00FE0DDF"/>
    <w:rsid w:val="00FE1191"/>
    <w:rsid w:val="00FE321C"/>
    <w:rsid w:val="00FE3D6C"/>
    <w:rsid w:val="00FE739E"/>
    <w:rsid w:val="00FE7B4E"/>
    <w:rsid w:val="00FE7C92"/>
    <w:rsid w:val="00FF03F2"/>
    <w:rsid w:val="00FF1E50"/>
    <w:rsid w:val="00FF3BB1"/>
    <w:rsid w:val="00FF4582"/>
    <w:rsid w:val="00FF4A2B"/>
    <w:rsid w:val="00FF646E"/>
    <w:rsid w:val="00FF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3084F"/>
  <w15:chartTrackingRefBased/>
  <w15:docId w15:val="{B852090D-11BD-41FB-96F7-EF2EF25F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2329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C4A70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paragraph" w:customStyle="1" w:styleId="b">
    <w:name w:val="b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character" w:styleId="a4">
    <w:name w:val="Hyperlink"/>
    <w:uiPriority w:val="99"/>
    <w:rPr>
      <w:color w:val="0000FF"/>
      <w:u w:val="single"/>
    </w:rPr>
  </w:style>
  <w:style w:type="paragraph" w:styleId="a5">
    <w:name w:val="Body Text Indent"/>
    <w:basedOn w:val="a"/>
    <w:pPr>
      <w:adjustRightInd w:val="0"/>
      <w:snapToGrid w:val="0"/>
      <w:ind w:left="2198" w:hanging="1"/>
      <w:jc w:val="both"/>
    </w:pPr>
    <w:rPr>
      <w:rFonts w:ascii="標楷體" w:eastAsia="標楷體"/>
      <w:bCs/>
      <w:color w:val="000000"/>
    </w:rPr>
  </w:style>
  <w:style w:type="paragraph" w:styleId="2">
    <w:name w:val="Body Text Indent 2"/>
    <w:basedOn w:val="a"/>
    <w:pPr>
      <w:adjustRightInd w:val="0"/>
      <w:snapToGrid w:val="0"/>
      <w:ind w:left="1134" w:firstLineChars="210" w:firstLine="504"/>
      <w:jc w:val="both"/>
    </w:pPr>
    <w:rPr>
      <w:rFonts w:ascii="標楷體" w:eastAsia="標楷體"/>
      <w:color w:val="000000"/>
    </w:rPr>
  </w:style>
  <w:style w:type="character" w:styleId="a6">
    <w:name w:val="FollowedHyperlink"/>
    <w:rPr>
      <w:color w:val="800080"/>
      <w:u w:val="single"/>
    </w:rPr>
  </w:style>
  <w:style w:type="paragraph" w:customStyle="1" w:styleId="4">
    <w:name w:val="4"/>
    <w:basedOn w:val="a"/>
    <w:pPr>
      <w:adjustRightInd w:val="0"/>
      <w:spacing w:line="336" w:lineRule="exact"/>
      <w:textAlignment w:val="baseline"/>
    </w:pPr>
    <w:rPr>
      <w:rFonts w:ascii="Tms Rmn" w:eastAsia="細明體" w:hAnsi="Tms Rmn"/>
      <w:kern w:val="0"/>
      <w:szCs w:val="20"/>
    </w:rPr>
  </w:style>
  <w:style w:type="paragraph" w:customStyle="1" w:styleId="C">
    <w:name w:val="C"/>
    <w:basedOn w:val="4"/>
    <w:pPr>
      <w:ind w:left="567"/>
    </w:pPr>
    <w:rPr>
      <w:rFonts w:ascii="@華康中楷體" w:eastAsia="@華康中楷體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/>
      <w:kern w:val="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0"/>
  </w:style>
  <w:style w:type="paragraph" w:customStyle="1" w:styleId="B0">
    <w:name w:val="B"/>
    <w:basedOn w:val="4"/>
    <w:rsid w:val="00035157"/>
    <w:pPr>
      <w:ind w:left="567" w:hanging="567"/>
    </w:pPr>
    <w:rPr>
      <w:rFonts w:ascii="@華康中楷體" w:eastAsia="@華康中楷體"/>
      <w:b/>
    </w:rPr>
  </w:style>
  <w:style w:type="paragraph" w:styleId="aa">
    <w:name w:val="header"/>
    <w:basedOn w:val="a"/>
    <w:rsid w:val="00883E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Balloon Text"/>
    <w:basedOn w:val="a"/>
    <w:semiHidden/>
    <w:rsid w:val="00E84917"/>
    <w:rPr>
      <w:rFonts w:ascii="Arial" w:hAnsi="Arial"/>
      <w:sz w:val="18"/>
      <w:szCs w:val="18"/>
    </w:rPr>
  </w:style>
  <w:style w:type="table" w:styleId="ac">
    <w:name w:val="Table Grid"/>
    <w:basedOn w:val="a1"/>
    <w:uiPriority w:val="39"/>
    <w:rsid w:val="00B5400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19D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d">
    <w:name w:val="A"/>
    <w:basedOn w:val="a"/>
    <w:rsid w:val="00DA17AA"/>
    <w:pPr>
      <w:adjustRightInd w:val="0"/>
      <w:spacing w:line="336" w:lineRule="exact"/>
      <w:ind w:firstLine="1134"/>
      <w:textAlignment w:val="baseline"/>
    </w:pPr>
    <w:rPr>
      <w:rFonts w:ascii="@華康中楷體" w:eastAsia="@華康中楷體"/>
      <w:b/>
      <w:kern w:val="0"/>
      <w:sz w:val="32"/>
      <w:szCs w:val="20"/>
    </w:rPr>
  </w:style>
  <w:style w:type="paragraph" w:customStyle="1" w:styleId="c0">
    <w:name w:val="c"/>
    <w:basedOn w:val="a"/>
    <w:rsid w:val="00FE7C92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ae">
    <w:name w:val="（一）"/>
    <w:basedOn w:val="a"/>
    <w:rsid w:val="00D23464"/>
    <w:pPr>
      <w:spacing w:beforeLines="50" w:before="180" w:afterLines="50" w:after="180"/>
      <w:ind w:left="1418" w:hanging="851"/>
      <w:jc w:val="both"/>
    </w:pPr>
    <w:rPr>
      <w:rFonts w:ascii="Arial" w:eastAsia="標楷體" w:hAnsi="Arial" w:cs="Arial"/>
      <w:sz w:val="27"/>
      <w:szCs w:val="27"/>
    </w:rPr>
  </w:style>
  <w:style w:type="paragraph" w:styleId="af">
    <w:name w:val="Body Text"/>
    <w:basedOn w:val="a"/>
    <w:rsid w:val="00D23464"/>
    <w:pPr>
      <w:spacing w:after="120"/>
    </w:pPr>
  </w:style>
  <w:style w:type="character" w:styleId="af0">
    <w:name w:val="annotation reference"/>
    <w:rsid w:val="003A50C6"/>
    <w:rPr>
      <w:sz w:val="18"/>
      <w:szCs w:val="18"/>
    </w:rPr>
  </w:style>
  <w:style w:type="paragraph" w:styleId="af1">
    <w:name w:val="annotation text"/>
    <w:basedOn w:val="a"/>
    <w:link w:val="af2"/>
    <w:rsid w:val="003A50C6"/>
  </w:style>
  <w:style w:type="character" w:customStyle="1" w:styleId="af2">
    <w:name w:val="註解文字 字元"/>
    <w:link w:val="af1"/>
    <w:rsid w:val="003A50C6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rsid w:val="003A50C6"/>
    <w:rPr>
      <w:b/>
      <w:bCs/>
    </w:rPr>
  </w:style>
  <w:style w:type="character" w:customStyle="1" w:styleId="af4">
    <w:name w:val="註解主旨 字元"/>
    <w:link w:val="af3"/>
    <w:rsid w:val="003A50C6"/>
    <w:rPr>
      <w:b/>
      <w:bCs/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D827A0"/>
    <w:pPr>
      <w:ind w:leftChars="200" w:left="480"/>
    </w:pPr>
    <w:rPr>
      <w:rFonts w:ascii="Calibri" w:hAnsi="Calibri"/>
      <w:szCs w:val="22"/>
    </w:rPr>
  </w:style>
  <w:style w:type="character" w:customStyle="1" w:styleId="a8">
    <w:name w:val="頁尾 字元"/>
    <w:link w:val="a7"/>
    <w:uiPriority w:val="99"/>
    <w:rsid w:val="004E3D06"/>
    <w:rPr>
      <w:kern w:val="2"/>
    </w:rPr>
  </w:style>
  <w:style w:type="paragraph" w:styleId="af6">
    <w:name w:val="Date"/>
    <w:basedOn w:val="a"/>
    <w:next w:val="a"/>
    <w:link w:val="af7"/>
    <w:rsid w:val="00DB47D3"/>
    <w:pPr>
      <w:jc w:val="right"/>
    </w:pPr>
  </w:style>
  <w:style w:type="character" w:customStyle="1" w:styleId="af7">
    <w:name w:val="日期 字元"/>
    <w:link w:val="af6"/>
    <w:rsid w:val="00DB47D3"/>
    <w:rPr>
      <w:kern w:val="2"/>
      <w:sz w:val="24"/>
      <w:szCs w:val="24"/>
    </w:rPr>
  </w:style>
  <w:style w:type="paragraph" w:customStyle="1" w:styleId="L1">
    <w:name w:val="L1"/>
    <w:basedOn w:val="a"/>
    <w:rsid w:val="00FB3B77"/>
    <w:pPr>
      <w:snapToGrid w:val="0"/>
      <w:spacing w:line="400" w:lineRule="exact"/>
      <w:jc w:val="both"/>
    </w:pPr>
    <w:rPr>
      <w:rFonts w:ascii="標楷體" w:eastAsia="標楷體" w:hAnsi="標楷體"/>
      <w:b/>
      <w:sz w:val="28"/>
      <w:szCs w:val="28"/>
    </w:rPr>
  </w:style>
  <w:style w:type="paragraph" w:customStyle="1" w:styleId="af8">
    <w:name w:val="表內文"/>
    <w:basedOn w:val="a"/>
    <w:rsid w:val="00FB3B7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autoSpaceDE w:val="0"/>
      <w:autoSpaceDN w:val="0"/>
      <w:adjustRightInd w:val="0"/>
      <w:jc w:val="both"/>
      <w:textAlignment w:val="baseline"/>
    </w:pPr>
    <w:rPr>
      <w:rFonts w:eastAsia="華康中楷體"/>
      <w:kern w:val="0"/>
      <w:szCs w:val="20"/>
    </w:rPr>
  </w:style>
  <w:style w:type="paragraph" w:customStyle="1" w:styleId="af9">
    <w:name w:val="圖標題"/>
    <w:basedOn w:val="a"/>
    <w:rsid w:val="00FB3B77"/>
    <w:pPr>
      <w:tabs>
        <w:tab w:val="right" w:leader="dot" w:pos="8313"/>
      </w:tabs>
      <w:adjustRightInd w:val="0"/>
      <w:spacing w:after="480"/>
      <w:ind w:firstLine="567"/>
      <w:jc w:val="center"/>
      <w:textAlignment w:val="baseline"/>
    </w:pPr>
    <w:rPr>
      <w:rFonts w:eastAsia="華康中楷體"/>
      <w:kern w:val="0"/>
      <w:sz w:val="28"/>
      <w:szCs w:val="20"/>
    </w:rPr>
  </w:style>
  <w:style w:type="paragraph" w:styleId="afa">
    <w:name w:val="Subtitle"/>
    <w:basedOn w:val="a"/>
    <w:next w:val="a"/>
    <w:link w:val="afb"/>
    <w:qFormat/>
    <w:rsid w:val="006E73F2"/>
    <w:pPr>
      <w:spacing w:after="60"/>
      <w:outlineLvl w:val="1"/>
    </w:pPr>
    <w:rPr>
      <w:rFonts w:ascii="Calibri Light" w:eastAsia="標楷體" w:hAnsi="Calibri Light"/>
      <w:iCs/>
      <w:sz w:val="28"/>
    </w:rPr>
  </w:style>
  <w:style w:type="character" w:customStyle="1" w:styleId="afb">
    <w:name w:val="副標題 字元"/>
    <w:link w:val="afa"/>
    <w:rsid w:val="006E73F2"/>
    <w:rPr>
      <w:rFonts w:ascii="Calibri Light" w:eastAsia="標楷體" w:hAnsi="Calibri Light" w:cs="Times New Roman"/>
      <w:iCs/>
      <w:kern w:val="2"/>
      <w:sz w:val="28"/>
      <w:szCs w:val="24"/>
    </w:rPr>
  </w:style>
  <w:style w:type="character" w:customStyle="1" w:styleId="10">
    <w:name w:val="標題 1 字元"/>
    <w:link w:val="1"/>
    <w:rsid w:val="000C4A70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fc">
    <w:name w:val="TOC Heading"/>
    <w:basedOn w:val="1"/>
    <w:next w:val="a"/>
    <w:uiPriority w:val="39"/>
    <w:unhideWhenUsed/>
    <w:qFormat/>
    <w:rsid w:val="000C4A70"/>
    <w:pPr>
      <w:keepLines/>
      <w:widowControl/>
      <w:spacing w:before="240" w:after="0" w:line="259" w:lineRule="auto"/>
      <w:outlineLvl w:val="9"/>
    </w:pPr>
    <w:rPr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rsid w:val="004F6458"/>
    <w:pPr>
      <w:tabs>
        <w:tab w:val="right" w:leader="dot" w:pos="10299"/>
      </w:tabs>
      <w:ind w:leftChars="200" w:left="480"/>
    </w:pPr>
    <w:rPr>
      <w:rFonts w:ascii="標楷體" w:eastAsia="標楷體" w:cs="標楷體"/>
      <w:color w:val="000000"/>
      <w:kern w:val="0"/>
      <w:sz w:val="28"/>
      <w:szCs w:val="32"/>
    </w:rPr>
  </w:style>
  <w:style w:type="paragraph" w:styleId="11">
    <w:name w:val="toc 1"/>
    <w:basedOn w:val="a"/>
    <w:next w:val="a"/>
    <w:autoRedefine/>
    <w:uiPriority w:val="39"/>
    <w:rsid w:val="000C4A70"/>
  </w:style>
  <w:style w:type="paragraph" w:customStyle="1" w:styleId="Textbody">
    <w:name w:val="Text body"/>
    <w:rsid w:val="00993FF2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fd">
    <w:name w:val="Plain Text"/>
    <w:basedOn w:val="Textbody"/>
    <w:link w:val="afe"/>
    <w:rsid w:val="00350147"/>
    <w:rPr>
      <w:rFonts w:ascii="細明體" w:eastAsia="細明體" w:hAnsi="細明體" w:cs="細明體"/>
      <w:szCs w:val="20"/>
    </w:rPr>
  </w:style>
  <w:style w:type="character" w:customStyle="1" w:styleId="afe">
    <w:name w:val="純文字 字元"/>
    <w:basedOn w:val="a0"/>
    <w:link w:val="afd"/>
    <w:rsid w:val="00350147"/>
    <w:rPr>
      <w:rFonts w:ascii="細明體" w:eastAsia="細明體" w:hAnsi="細明體" w:cs="細明體"/>
      <w:kern w:val="3"/>
      <w:sz w:val="24"/>
    </w:rPr>
  </w:style>
  <w:style w:type="table" w:customStyle="1" w:styleId="TableNormal">
    <w:name w:val="Table Normal"/>
    <w:uiPriority w:val="2"/>
    <w:semiHidden/>
    <w:unhideWhenUsed/>
    <w:qFormat/>
    <w:rsid w:val="0007395B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7395B"/>
    <w:pPr>
      <w:autoSpaceDE w:val="0"/>
      <w:autoSpaceDN w:val="0"/>
    </w:pPr>
    <w:rPr>
      <w:rFonts w:ascii="細明體_HKSCS" w:eastAsia="細明體_HKSCS" w:hAnsi="細明體_HKSCS" w:cs="細明體_HKSCS"/>
      <w:kern w:val="0"/>
      <w:sz w:val="22"/>
      <w:szCs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66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03D9A3-D475-4DBB-AB81-813772794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Links>
    <vt:vector size="72" baseType="variant">
      <vt:variant>
        <vt:i4>6979981</vt:i4>
      </vt:variant>
      <vt:variant>
        <vt:i4>57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979981</vt:i4>
      </vt:variant>
      <vt:variant>
        <vt:i4>54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553654</vt:i4>
      </vt:variant>
      <vt:variant>
        <vt:i4>51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8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5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480416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480415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480414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480413</vt:lpwstr>
      </vt:variant>
      <vt:variant>
        <vt:i4>11141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480412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480411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4804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交通大學93學年度高階主管管理碩士學程在職專班招生簡章</dc:title>
  <dc:subject/>
  <dc:creator>andy</dc:creator>
  <cp:keywords/>
  <cp:lastModifiedBy>USER</cp:lastModifiedBy>
  <cp:revision>6</cp:revision>
  <cp:lastPrinted>2024-02-21T03:20:00Z</cp:lastPrinted>
  <dcterms:created xsi:type="dcterms:W3CDTF">2024-03-01T07:17:00Z</dcterms:created>
  <dcterms:modified xsi:type="dcterms:W3CDTF">2025-01-23T00:58:00Z</dcterms:modified>
</cp:coreProperties>
</file>